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drawings/drawing2.xml" ContentType="application/vnd.openxmlformats-officedocument.drawingml.chartshapes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C855" w14:textId="73E2FF84" w:rsidR="0069124E" w:rsidRDefault="00834F29">
      <w:r>
        <w:rPr>
          <w:noProof/>
        </w:rPr>
        <w:drawing>
          <wp:anchor distT="0" distB="0" distL="114300" distR="114300" simplePos="0" relativeHeight="251658242" behindDoc="1" locked="0" layoutInCell="1" allowOverlap="1" wp14:anchorId="44962103" wp14:editId="5D67AC0F">
            <wp:simplePos x="0" y="0"/>
            <wp:positionH relativeFrom="column">
              <wp:posOffset>133350</wp:posOffset>
            </wp:positionH>
            <wp:positionV relativeFrom="paragraph">
              <wp:posOffset>6069330</wp:posOffset>
            </wp:positionV>
            <wp:extent cx="1394460" cy="1760220"/>
            <wp:effectExtent l="0" t="0" r="0" b="0"/>
            <wp:wrapTight wrapText="bothSides">
              <wp:wrapPolygon edited="0">
                <wp:start x="0" y="0"/>
                <wp:lineTo x="0" y="21273"/>
                <wp:lineTo x="21246" y="21273"/>
                <wp:lineTo x="21246" y="0"/>
                <wp:lineTo x="0" y="0"/>
              </wp:wrapPolygon>
            </wp:wrapTight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D59617" wp14:editId="74CBB218">
                <wp:simplePos x="0" y="0"/>
                <wp:positionH relativeFrom="column">
                  <wp:posOffset>901065</wp:posOffset>
                </wp:positionH>
                <wp:positionV relativeFrom="paragraph">
                  <wp:posOffset>3707130</wp:posOffset>
                </wp:positionV>
                <wp:extent cx="4975860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5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C23D1" w14:textId="51AF6855" w:rsidR="003E4F69" w:rsidRPr="003E4F69" w:rsidRDefault="003E4F69">
                            <w:pPr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</w:pPr>
                            <w:r w:rsidRPr="003E4F69"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  <w:t xml:space="preserve">The </w:t>
                            </w:r>
                            <w:r w:rsidR="00B90860"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  <w:t>fourth</w:t>
                            </w:r>
                            <w:r w:rsidRPr="003E4F69"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  <w:t xml:space="preserve"> report from the How’s life? surv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D596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0.95pt;margin-top:291.9pt;width:391.8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" stroked="f">
                <v:textbox style="mso-fit-shape-to-text:t">
                  <w:txbxContent>
                    <w:p w14:paraId="362C23D1" w14:textId="51AF6855" w:rsidR="003E4F69" w:rsidRPr="003E4F69" w:rsidRDefault="003E4F69">
                      <w:pPr>
                        <w:rPr>
                          <w:rFonts w:ascii="Arial" w:hAnsi="Arial" w:cs="Arial"/>
                          <w:sz w:val="72"/>
                          <w:szCs w:val="72"/>
                        </w:rPr>
                      </w:pPr>
                      <w:r w:rsidRPr="003E4F69">
                        <w:rPr>
                          <w:rFonts w:ascii="Arial" w:hAnsi="Arial" w:cs="Arial"/>
                          <w:sz w:val="72"/>
                          <w:szCs w:val="72"/>
                        </w:rPr>
                        <w:t xml:space="preserve">The </w:t>
                      </w:r>
                      <w:r w:rsidR="00B90860">
                        <w:rPr>
                          <w:rFonts w:ascii="Arial" w:hAnsi="Arial" w:cs="Arial"/>
                          <w:sz w:val="72"/>
                          <w:szCs w:val="72"/>
                        </w:rPr>
                        <w:t>fourth</w:t>
                      </w:r>
                      <w:r w:rsidRPr="003E4F69">
                        <w:rPr>
                          <w:rFonts w:ascii="Arial" w:hAnsi="Arial" w:cs="Arial"/>
                          <w:sz w:val="72"/>
                          <w:szCs w:val="72"/>
                        </w:rPr>
                        <w:t xml:space="preserve"> report from the How’s life? surve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90860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8730F19" wp14:editId="0D6B0A2F">
                <wp:simplePos x="0" y="0"/>
                <wp:positionH relativeFrom="margin">
                  <wp:align>center</wp:align>
                </wp:positionH>
                <wp:positionV relativeFrom="paragraph">
                  <wp:posOffset>205740</wp:posOffset>
                </wp:positionV>
                <wp:extent cx="4366260" cy="140462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626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97645" w14:textId="6E44ABE4" w:rsidR="00B51BA9" w:rsidRPr="00D52577" w:rsidRDefault="00D52577">
                            <w:pPr>
                              <w:rPr>
                                <w:rFonts w:ascii="Arial" w:hAnsi="Arial" w:cs="Arial"/>
                                <w:sz w:val="144"/>
                                <w:szCs w:val="144"/>
                                <w:lang w:val="en-US"/>
                              </w:rPr>
                            </w:pPr>
                            <w:r w:rsidRPr="00D52577">
                              <w:rPr>
                                <w:rFonts w:ascii="Arial" w:hAnsi="Arial" w:cs="Arial"/>
                                <w:sz w:val="144"/>
                                <w:szCs w:val="144"/>
                                <w:lang w:val="en-US"/>
                              </w:rPr>
                              <w:t>My time, my cho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730F19" id="_x0000_s1027" type="#_x0000_t202" style="position:absolute;margin-left:0;margin-top:16.2pt;width:343.8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" fillcolor="white [3201]" stroked="f" strokeweight="1pt">
                <v:textbox style="mso-fit-shape-to-text:t">
                  <w:txbxContent>
                    <w:p w14:paraId="04097645" w14:textId="6E44ABE4" w:rsidR="00B51BA9" w:rsidRPr="00D52577" w:rsidRDefault="00D52577">
                      <w:pPr>
                        <w:rPr>
                          <w:rFonts w:ascii="Arial" w:hAnsi="Arial" w:cs="Arial"/>
                          <w:sz w:val="144"/>
                          <w:szCs w:val="144"/>
                          <w:lang w:val="en-US"/>
                        </w:rPr>
                      </w:pPr>
                      <w:r w:rsidRPr="00D52577">
                        <w:rPr>
                          <w:rFonts w:ascii="Arial" w:hAnsi="Arial" w:cs="Arial"/>
                          <w:sz w:val="144"/>
                          <w:szCs w:val="144"/>
                          <w:lang w:val="en-US"/>
                        </w:rPr>
                        <w:t>My time, my choi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9124E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6"/>
        <w:gridCol w:w="7490"/>
      </w:tblGrid>
      <w:tr w:rsidR="006F68DD" w14:paraId="7C0EE41E" w14:textId="77777777" w:rsidTr="00FF0305">
        <w:tc>
          <w:tcPr>
            <w:tcW w:w="2547" w:type="dxa"/>
          </w:tcPr>
          <w:p w14:paraId="553C2D36" w14:textId="1B53CEDF" w:rsidR="006F68DD" w:rsidRPr="006F68DD" w:rsidRDefault="60BE44EE" w:rsidP="0067631C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5C1A585" wp14:editId="347639BA">
                  <wp:extent cx="1200647" cy="1306364"/>
                  <wp:effectExtent l="0" t="0" r="0" b="8255"/>
                  <wp:docPr id="325712395" name="Picture 325712395" descr="Questionnai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581" cy="1310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0A8E29B1" w14:textId="77777777" w:rsidR="00C02D37" w:rsidRDefault="00C02D37" w:rsidP="0067631C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84DE4F5" w14:textId="69D0CE7B" w:rsidR="006F68DD" w:rsidRPr="006F68DD" w:rsidRDefault="60BE44EE" w:rsidP="0067631C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In 2019, SCLD and partner organisations made the ‘</w:t>
            </w:r>
            <w:r w:rsidRPr="4B1EFD10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</w:rPr>
              <w:t>How’s life?’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survey.</w:t>
            </w:r>
          </w:p>
          <w:p w14:paraId="5DD1E7CB" w14:textId="34E2D25D" w:rsidR="006F68DD" w:rsidRPr="006F68DD" w:rsidRDefault="006F68DD" w:rsidP="0067631C">
            <w:pPr>
              <w:spacing w:line="360" w:lineRule="auto"/>
              <w:ind w:left="320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09F5866" w14:textId="7C998EDB" w:rsidR="006F68DD" w:rsidRPr="006F68DD" w:rsidRDefault="006F68DD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430D05" w14:paraId="53C2AB44" w14:textId="77777777" w:rsidTr="00FF0305">
        <w:trPr>
          <w:trHeight w:val="2063"/>
        </w:trPr>
        <w:tc>
          <w:tcPr>
            <w:tcW w:w="2547" w:type="dxa"/>
          </w:tcPr>
          <w:p w14:paraId="13CF7A38" w14:textId="51EE03F8" w:rsidR="00430D05" w:rsidRDefault="00C146F0" w:rsidP="0067631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31B1D08" wp14:editId="323590E0">
                  <wp:extent cx="1200647" cy="1306364"/>
                  <wp:effectExtent l="0" t="0" r="0" b="8255"/>
                  <wp:docPr id="28" name="Picture 28" descr="Questionnai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581" cy="1310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1EE913CC" w14:textId="77777777" w:rsidR="00C02D37" w:rsidRDefault="00C02D37" w:rsidP="0067631C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6C007E13" w14:textId="3492C058" w:rsidR="00430D05" w:rsidRDefault="00430D05" w:rsidP="0067631C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The survey asked people with learning disabilities how they felt about different </w:t>
            </w:r>
            <w:r w:rsidR="00C02D37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parts 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of their lives.</w:t>
            </w:r>
          </w:p>
          <w:p w14:paraId="199066C1" w14:textId="6EA9326D" w:rsidR="00C02D37" w:rsidRPr="4B1EFD10" w:rsidRDefault="00C02D37" w:rsidP="0067631C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6F68DD" w14:paraId="0D0F31CF" w14:textId="77777777" w:rsidTr="00FF0305">
        <w:tc>
          <w:tcPr>
            <w:tcW w:w="2547" w:type="dxa"/>
          </w:tcPr>
          <w:p w14:paraId="62525366" w14:textId="1A7D1E98" w:rsidR="006F68DD" w:rsidRPr="006F68DD" w:rsidRDefault="003E2852" w:rsidP="0067631C">
            <w:pPr>
              <w:spacing w:line="360" w:lineRule="auto"/>
            </w:pPr>
            <w:r>
              <w:rPr>
                <w:noProof/>
              </w:rPr>
              <w:drawing>
                <wp:anchor distT="0" distB="0" distL="114300" distR="114300" simplePos="0" relativeHeight="251658251" behindDoc="1" locked="0" layoutInCell="1" allowOverlap="1" wp14:anchorId="169C4204" wp14:editId="3B3C1244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88293</wp:posOffset>
                  </wp:positionV>
                  <wp:extent cx="1144905" cy="1144905"/>
                  <wp:effectExtent l="0" t="0" r="0" b="0"/>
                  <wp:wrapTight wrapText="bothSides">
                    <wp:wrapPolygon edited="0">
                      <wp:start x="0" y="0"/>
                      <wp:lineTo x="0" y="21205"/>
                      <wp:lineTo x="21205" y="21205"/>
                      <wp:lineTo x="21205" y="0"/>
                      <wp:lineTo x="0" y="0"/>
                    </wp:wrapPolygon>
                  </wp:wrapTight>
                  <wp:docPr id="832886512" name="Picture 832886512" descr="Form help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4905" cy="1144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F68DD">
              <w:br/>
            </w:r>
            <w:r w:rsidR="006F68DD">
              <w:br/>
            </w:r>
          </w:p>
        </w:tc>
        <w:tc>
          <w:tcPr>
            <w:tcW w:w="7909" w:type="dxa"/>
          </w:tcPr>
          <w:p w14:paraId="7332BA6B" w14:textId="77777777" w:rsidR="00C02D37" w:rsidRDefault="00C02D37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2EB9E6A3" w14:textId="69F1901E" w:rsidR="006F68DD" w:rsidRPr="006F68DD" w:rsidRDefault="60BE44EE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The survey was designed to be completed by people with learning disabilities</w:t>
            </w:r>
            <w:r w:rsidR="00E26D32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.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</w:t>
            </w:r>
          </w:p>
          <w:p w14:paraId="0B566938" w14:textId="286E3F57" w:rsidR="006F68DD" w:rsidRPr="006F68DD" w:rsidRDefault="006F68DD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26D32" w14:paraId="28DEB6CA" w14:textId="77777777" w:rsidTr="00FF0305">
        <w:tc>
          <w:tcPr>
            <w:tcW w:w="2547" w:type="dxa"/>
          </w:tcPr>
          <w:p w14:paraId="1BD1DEC5" w14:textId="3980EDD1" w:rsidR="00E26D32" w:rsidRDefault="00F401C9" w:rsidP="0067631C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22302DB0" wp14:editId="5ECB5EA0">
                  <wp:extent cx="962108" cy="962108"/>
                  <wp:effectExtent l="0" t="0" r="9525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862" cy="9648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6E1B309D" w14:textId="77777777" w:rsidR="00C02D37" w:rsidRDefault="00C02D37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358A5ACF" w14:textId="77777777" w:rsidR="00E26D32" w:rsidRDefault="00E26D32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They could have </w:t>
            </w:r>
            <w:r w:rsidR="003E2852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help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from a family member</w:t>
            </w:r>
            <w:r w:rsidR="003E2852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or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advocate or paid supporter</w:t>
            </w:r>
            <w:r w:rsidR="003E2852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if they wanted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.</w:t>
            </w:r>
          </w:p>
          <w:p w14:paraId="5D5BE14A" w14:textId="2424DEF6" w:rsidR="00C02D37" w:rsidRPr="006F68DD" w:rsidRDefault="00C02D37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F44545" w14:paraId="1D0FA92F" w14:textId="77777777" w:rsidTr="00FF0305">
        <w:tc>
          <w:tcPr>
            <w:tcW w:w="2547" w:type="dxa"/>
          </w:tcPr>
          <w:p w14:paraId="6C834961" w14:textId="44E9EF4F" w:rsidR="00F44545" w:rsidRDefault="00860589" w:rsidP="0067631C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5D8E8EED" wp14:editId="7B81F966">
                  <wp:extent cx="922351" cy="922351"/>
                  <wp:effectExtent l="0" t="0" r="0" b="0"/>
                  <wp:docPr id="37" name="Picture 37" descr="Form Fill 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orm Fill Ou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820" cy="924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51059FFC" w14:textId="77777777" w:rsidR="00C02D37" w:rsidRDefault="00C02D37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10294058" w14:textId="17CA9011" w:rsidR="00F44545" w:rsidRPr="006F68DD" w:rsidRDefault="00F44545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1232 responses were received.</w:t>
            </w:r>
          </w:p>
          <w:p w14:paraId="03A2F14C" w14:textId="77777777" w:rsidR="00F44545" w:rsidRPr="006F68DD" w:rsidRDefault="00F44545" w:rsidP="006763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6F68DD" w14:paraId="13416DE6" w14:textId="77777777" w:rsidTr="00FF0305">
        <w:tc>
          <w:tcPr>
            <w:tcW w:w="2547" w:type="dxa"/>
          </w:tcPr>
          <w:p w14:paraId="1AF688F9" w14:textId="5A006750" w:rsidR="006F68DD" w:rsidRPr="006F68DD" w:rsidRDefault="00CB0034" w:rsidP="0067631C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D154FF0" wp14:editId="2C676554">
                  <wp:extent cx="1234440" cy="1234440"/>
                  <wp:effectExtent l="0" t="0" r="3810" b="3810"/>
                  <wp:docPr id="2" name="Picture 2" descr="Covid Varian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vid Variant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5535" cy="1235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2CB9C0DC" w14:textId="77777777" w:rsidR="00C02D37" w:rsidRDefault="00C02D37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F189D3" w14:textId="7CE9B460" w:rsidR="006F68DD" w:rsidRPr="006F68DD" w:rsidRDefault="009C4868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We did this survey before Covid</w:t>
            </w:r>
            <w:r w:rsidR="005E5FEF">
              <w:rPr>
                <w:rFonts w:ascii="Arial" w:hAnsi="Arial" w:cs="Arial"/>
                <w:sz w:val="32"/>
                <w:szCs w:val="32"/>
              </w:rPr>
              <w:t>.</w:t>
            </w:r>
            <w:r w:rsidR="003B6BE3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5E5FEF" w14:paraId="02839AEB" w14:textId="77777777" w:rsidTr="00FF0305">
        <w:tc>
          <w:tcPr>
            <w:tcW w:w="2547" w:type="dxa"/>
          </w:tcPr>
          <w:p w14:paraId="44332600" w14:textId="21F73873" w:rsidR="005E5FEF" w:rsidRPr="006F68DD" w:rsidRDefault="0065770E" w:rsidP="0067631C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3" behindDoc="1" locked="0" layoutInCell="1" allowOverlap="1" wp14:anchorId="6B232858" wp14:editId="091DF1EF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208915</wp:posOffset>
                  </wp:positionV>
                  <wp:extent cx="1272540" cy="1272540"/>
                  <wp:effectExtent l="0" t="0" r="3810" b="3810"/>
                  <wp:wrapTight wrapText="bothSides">
                    <wp:wrapPolygon edited="0">
                      <wp:start x="12934" y="0"/>
                      <wp:lineTo x="5174" y="1293"/>
                      <wp:lineTo x="1293" y="2910"/>
                      <wp:lineTo x="0" y="14551"/>
                      <wp:lineTo x="0" y="21341"/>
                      <wp:lineTo x="21341" y="21341"/>
                      <wp:lineTo x="21341" y="0"/>
                      <wp:lineTo x="12934" y="0"/>
                    </wp:wrapPolygon>
                  </wp:wrapTight>
                  <wp:docPr id="5" name="Picture 5" descr="Pub Social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ub Social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2540" cy="1272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09" w:type="dxa"/>
          </w:tcPr>
          <w:p w14:paraId="46C34AA7" w14:textId="77777777" w:rsidR="00C02D37" w:rsidRDefault="00C02D37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978CE25" w14:textId="25BAF1CC" w:rsidR="005E5FEF" w:rsidRDefault="002F526C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</w:t>
            </w:r>
            <w:r w:rsidR="005E5FEF">
              <w:rPr>
                <w:rFonts w:ascii="Arial" w:hAnsi="Arial" w:cs="Arial"/>
                <w:sz w:val="32"/>
                <w:szCs w:val="32"/>
              </w:rPr>
              <w:t xml:space="preserve">his report shows how people with learning disabilities spent their time before </w:t>
            </w:r>
            <w:r w:rsidR="003B6BE3">
              <w:rPr>
                <w:rFonts w:ascii="Arial" w:hAnsi="Arial" w:cs="Arial"/>
                <w:sz w:val="32"/>
                <w:szCs w:val="32"/>
              </w:rPr>
              <w:t>lockdown and other Covid restrictions</w:t>
            </w:r>
          </w:p>
          <w:p w14:paraId="7945B6D2" w14:textId="4D13BE4F" w:rsidR="00C02D37" w:rsidRDefault="00C02D37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B55CC" w14:paraId="60322B16" w14:textId="77777777" w:rsidTr="00FF0305">
        <w:tc>
          <w:tcPr>
            <w:tcW w:w="2547" w:type="dxa"/>
          </w:tcPr>
          <w:p w14:paraId="12228A95" w14:textId="5F77E3A7" w:rsidR="00AB55CC" w:rsidRPr="006F68DD" w:rsidRDefault="001D0243" w:rsidP="0067631C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4" behindDoc="1" locked="0" layoutInCell="1" allowOverlap="1" wp14:anchorId="1B5B4B83" wp14:editId="6522CE4C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99060</wp:posOffset>
                  </wp:positionV>
                  <wp:extent cx="1383723" cy="1295400"/>
                  <wp:effectExtent l="0" t="0" r="6985" b="0"/>
                  <wp:wrapTight wrapText="bothSides">
                    <wp:wrapPolygon edited="0">
                      <wp:start x="12193" y="0"/>
                      <wp:lineTo x="1487" y="3176"/>
                      <wp:lineTo x="2082" y="10165"/>
                      <wp:lineTo x="0" y="11753"/>
                      <wp:lineTo x="0" y="12071"/>
                      <wp:lineTo x="2379" y="15247"/>
                      <wp:lineTo x="3569" y="20329"/>
                      <wp:lineTo x="3569" y="20647"/>
                      <wp:lineTo x="14869" y="21282"/>
                      <wp:lineTo x="16654" y="21282"/>
                      <wp:lineTo x="18735" y="20329"/>
                      <wp:lineTo x="20222" y="16835"/>
                      <wp:lineTo x="19925" y="15247"/>
                      <wp:lineTo x="21412" y="11753"/>
                      <wp:lineTo x="19330" y="10165"/>
                      <wp:lineTo x="19925" y="4129"/>
                      <wp:lineTo x="18735" y="2541"/>
                      <wp:lineTo x="15464" y="0"/>
                      <wp:lineTo x="12193" y="0"/>
                    </wp:wrapPolygon>
                  </wp:wrapTight>
                  <wp:docPr id="6" name="Picture 6" descr="Wellbeing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ellbeing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3723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09" w:type="dxa"/>
          </w:tcPr>
          <w:p w14:paraId="77FA0CC8" w14:textId="77777777" w:rsidR="00C02D37" w:rsidRDefault="00C02D37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22B3F8F" w14:textId="7A891510" w:rsidR="00AB55CC" w:rsidRDefault="00B84B66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How people spend their time is connected </w:t>
            </w:r>
            <w:r w:rsidR="00A214FC">
              <w:rPr>
                <w:rFonts w:ascii="Arial" w:hAnsi="Arial" w:cs="Arial"/>
                <w:sz w:val="32"/>
                <w:szCs w:val="32"/>
              </w:rPr>
              <w:t>to how good their wellbeing is.</w:t>
            </w:r>
            <w:r w:rsidR="003B6BE3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AB55CC" w14:paraId="32683F67" w14:textId="77777777" w:rsidTr="00FF0305">
        <w:tc>
          <w:tcPr>
            <w:tcW w:w="2547" w:type="dxa"/>
          </w:tcPr>
          <w:p w14:paraId="3245226F" w14:textId="7BDC72BD" w:rsidR="00AB55CC" w:rsidRPr="006F68DD" w:rsidRDefault="00B156DA" w:rsidP="0067631C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23389946" wp14:editId="1F9FF333">
                  <wp:extent cx="1743075" cy="1743075"/>
                  <wp:effectExtent l="0" t="0" r="9525" b="9525"/>
                  <wp:docPr id="7" name="Picture 7" descr="Report Dissemin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Report Dissemin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3075" cy="1743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9" w:type="dxa"/>
          </w:tcPr>
          <w:p w14:paraId="1B7BDCAC" w14:textId="77777777" w:rsidR="00C02D37" w:rsidRDefault="00C02D37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146C109" w14:textId="4EC94C2B" w:rsidR="00AB55CC" w:rsidRDefault="00A214FC" w:rsidP="0067631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is is a summary of what we found in the survey.</w:t>
            </w:r>
          </w:p>
        </w:tc>
      </w:tr>
    </w:tbl>
    <w:p w14:paraId="1298805C" w14:textId="77777777" w:rsidR="0067631C" w:rsidRDefault="0067631C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6350"/>
      </w:tblGrid>
      <w:tr w:rsidR="00A214FC" w14:paraId="03DDC315" w14:textId="77777777" w:rsidTr="00916E6A">
        <w:tc>
          <w:tcPr>
            <w:tcW w:w="10456" w:type="dxa"/>
            <w:gridSpan w:val="2"/>
          </w:tcPr>
          <w:p w14:paraId="00F9A28E" w14:textId="03A3F253" w:rsidR="00FF0305" w:rsidRPr="00AF6886" w:rsidRDefault="00D659DE" w:rsidP="00353BFB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AF6886">
              <w:rPr>
                <w:rFonts w:ascii="Arial" w:hAnsi="Arial" w:cs="Arial"/>
                <w:sz w:val="40"/>
                <w:szCs w:val="40"/>
              </w:rPr>
              <w:t xml:space="preserve">Here are things that people with learning disabilities </w:t>
            </w:r>
            <w:r w:rsidR="00AF6886" w:rsidRPr="00AF6886">
              <w:rPr>
                <w:rFonts w:ascii="Arial" w:hAnsi="Arial" w:cs="Arial"/>
                <w:sz w:val="40"/>
                <w:szCs w:val="40"/>
              </w:rPr>
              <w:t xml:space="preserve">did less than </w:t>
            </w:r>
            <w:r w:rsidR="00353BFB">
              <w:rPr>
                <w:rFonts w:ascii="Arial" w:hAnsi="Arial" w:cs="Arial"/>
                <w:sz w:val="40"/>
                <w:szCs w:val="40"/>
              </w:rPr>
              <w:t>other people.</w:t>
            </w:r>
          </w:p>
        </w:tc>
      </w:tr>
      <w:tr w:rsidR="006F68DD" w14:paraId="0630ABF1" w14:textId="77777777" w:rsidTr="00916E6A">
        <w:trPr>
          <w:trHeight w:val="2618"/>
        </w:trPr>
        <w:tc>
          <w:tcPr>
            <w:tcW w:w="4106" w:type="dxa"/>
          </w:tcPr>
          <w:p w14:paraId="16336DC3" w14:textId="7A3003D5" w:rsidR="00C63628" w:rsidRDefault="005F7CB2" w:rsidP="006F68D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73" behindDoc="1" locked="0" layoutInCell="1" allowOverlap="1" wp14:anchorId="4C8C62F8" wp14:editId="79FD3716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4445</wp:posOffset>
                  </wp:positionV>
                  <wp:extent cx="2470150" cy="1371600"/>
                  <wp:effectExtent l="0" t="0" r="6350" b="0"/>
                  <wp:wrapNone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340FED0-285C-4290-AD51-ED5CA46EFB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anchor>
              </w:drawing>
            </w:r>
          </w:p>
          <w:p w14:paraId="6A40F117" w14:textId="144108F3" w:rsidR="00C63628" w:rsidRDefault="00C63628" w:rsidP="006F68D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5021C8FA" w14:textId="7DA2CF8F" w:rsidR="006F68DD" w:rsidRPr="004C3420" w:rsidRDefault="006F68DD" w:rsidP="006F68DD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350" w:type="dxa"/>
          </w:tcPr>
          <w:p w14:paraId="1ED9FE15" w14:textId="77777777" w:rsidR="002F526C" w:rsidRDefault="002F526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B27F00B" w14:textId="1C9399A0" w:rsidR="006F68DD" w:rsidRPr="006F68DD" w:rsidRDefault="00DF71A6" w:rsidP="008F313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75 out of every 100 </w:t>
            </w:r>
            <w:r w:rsidR="003F5E02">
              <w:rPr>
                <w:rFonts w:ascii="Arial" w:hAnsi="Arial" w:cs="Arial"/>
                <w:sz w:val="32"/>
                <w:szCs w:val="32"/>
              </w:rPr>
              <w:t xml:space="preserve">people </w:t>
            </w:r>
            <w:r w:rsidR="00B607A3">
              <w:rPr>
                <w:rFonts w:ascii="Arial" w:hAnsi="Arial" w:cs="Arial"/>
                <w:sz w:val="32"/>
                <w:szCs w:val="32"/>
              </w:rPr>
              <w:t>did paid work.</w:t>
            </w:r>
          </w:p>
        </w:tc>
      </w:tr>
      <w:tr w:rsidR="00C54CDA" w14:paraId="5C3C016D" w14:textId="77777777" w:rsidTr="00916E6A">
        <w:tc>
          <w:tcPr>
            <w:tcW w:w="4106" w:type="dxa"/>
          </w:tcPr>
          <w:p w14:paraId="24FDD682" w14:textId="2369DE6C" w:rsidR="00C54CDA" w:rsidRPr="00253A31" w:rsidRDefault="00C54CDA" w:rsidP="006F68DD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 w:rsidRPr="00616AB4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8261" behindDoc="0" locked="0" layoutInCell="1" allowOverlap="1" wp14:anchorId="0E464E6B" wp14:editId="53391C86">
                  <wp:simplePos x="0" y="0"/>
                  <wp:positionH relativeFrom="column">
                    <wp:posOffset>1263374</wp:posOffset>
                  </wp:positionH>
                  <wp:positionV relativeFrom="paragraph">
                    <wp:posOffset>0</wp:posOffset>
                  </wp:positionV>
                  <wp:extent cx="1123950" cy="1123950"/>
                  <wp:effectExtent l="0" t="0" r="0" b="0"/>
                  <wp:wrapSquare wrapText="bothSides"/>
                  <wp:docPr id="19" name="Picture 19" descr="Place Workpl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lace Workpla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391B0282" w14:textId="446B0818" w:rsidR="00C54CDA" w:rsidRDefault="00C54CDA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nly 14 out of every 100 people with learning disabilities did any kind of paid work.</w:t>
            </w:r>
          </w:p>
        </w:tc>
      </w:tr>
      <w:tr w:rsidR="00C54CDA" w14:paraId="71E0D2D8" w14:textId="77777777" w:rsidTr="00916E6A">
        <w:trPr>
          <w:trHeight w:val="2721"/>
        </w:trPr>
        <w:tc>
          <w:tcPr>
            <w:tcW w:w="4106" w:type="dxa"/>
          </w:tcPr>
          <w:p w14:paraId="6DE0CA07" w14:textId="75E155C7" w:rsidR="00C54CDA" w:rsidRPr="00253A31" w:rsidRDefault="005F1FED" w:rsidP="006F68DD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68" behindDoc="1" locked="0" layoutInCell="1" allowOverlap="1" wp14:anchorId="04B5AA53" wp14:editId="3E93FE9D">
                  <wp:simplePos x="0" y="0"/>
                  <wp:positionH relativeFrom="column">
                    <wp:posOffset>1158240</wp:posOffset>
                  </wp:positionH>
                  <wp:positionV relativeFrom="paragraph">
                    <wp:posOffset>116205</wp:posOffset>
                  </wp:positionV>
                  <wp:extent cx="1280160" cy="1280160"/>
                  <wp:effectExtent l="0" t="0" r="0" b="0"/>
                  <wp:wrapTight wrapText="bothSides">
                    <wp:wrapPolygon edited="0">
                      <wp:start x="4821" y="0"/>
                      <wp:lineTo x="4500" y="1607"/>
                      <wp:lineTo x="4500" y="5464"/>
                      <wp:lineTo x="6429" y="10607"/>
                      <wp:lineTo x="6750" y="21214"/>
                      <wp:lineTo x="14464" y="21214"/>
                      <wp:lineTo x="15750" y="20893"/>
                      <wp:lineTo x="17357" y="17357"/>
                      <wp:lineTo x="15750" y="10607"/>
                      <wp:lineTo x="13179" y="5464"/>
                      <wp:lineTo x="6750" y="0"/>
                      <wp:lineTo x="4821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280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67" behindDoc="1" locked="0" layoutInCell="1" allowOverlap="1" wp14:anchorId="6BBE343C" wp14:editId="3602BAAB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6360</wp:posOffset>
                  </wp:positionV>
                  <wp:extent cx="2470150" cy="1482090"/>
                  <wp:effectExtent l="0" t="0" r="6350" b="3810"/>
                  <wp:wrapNone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340FED0-285C-4290-AD51-ED5CA46EFB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anchor>
              </w:drawing>
            </w:r>
            <w:r w:rsidR="005F7CB2">
              <w:rPr>
                <w:noProof/>
              </w:rPr>
              <w:drawing>
                <wp:anchor distT="0" distB="0" distL="114300" distR="114300" simplePos="0" relativeHeight="251658260" behindDoc="1" locked="0" layoutInCell="1" allowOverlap="1" wp14:anchorId="74F8BA70" wp14:editId="272A281A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-1607185</wp:posOffset>
                  </wp:positionV>
                  <wp:extent cx="2238375" cy="1619250"/>
                  <wp:effectExtent l="0" t="0" r="0" b="0"/>
                  <wp:wrapNone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C60199-C4AD-4077-86D6-0A28FD3395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2AFC9013" w14:textId="77777777" w:rsidR="00CA57B5" w:rsidRDefault="00CA57B5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BF9EF3B" w14:textId="77777777" w:rsidR="00DC2596" w:rsidRDefault="00DC259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3B3556B" w14:textId="43836859" w:rsidR="00C54CDA" w:rsidRDefault="00260A2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8 out of every 100 people volunteered</w:t>
            </w:r>
          </w:p>
        </w:tc>
      </w:tr>
      <w:tr w:rsidR="00C54CDA" w14:paraId="368F9799" w14:textId="77777777" w:rsidTr="00916E6A">
        <w:tc>
          <w:tcPr>
            <w:tcW w:w="4106" w:type="dxa"/>
          </w:tcPr>
          <w:p w14:paraId="19B0871E" w14:textId="658C7DDA" w:rsidR="00C54CDA" w:rsidRPr="00253A31" w:rsidRDefault="00553112" w:rsidP="006F68DD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70" behindDoc="1" locked="0" layoutInCell="1" allowOverlap="1" wp14:anchorId="59C4F96C" wp14:editId="0BB7E914">
                  <wp:simplePos x="0" y="0"/>
                  <wp:positionH relativeFrom="column">
                    <wp:posOffset>1223590</wp:posOffset>
                  </wp:positionH>
                  <wp:positionV relativeFrom="paragraph">
                    <wp:posOffset>188788</wp:posOffset>
                  </wp:positionV>
                  <wp:extent cx="1280160" cy="1280160"/>
                  <wp:effectExtent l="0" t="0" r="0" b="0"/>
                  <wp:wrapTight wrapText="bothSides">
                    <wp:wrapPolygon edited="0">
                      <wp:start x="4821" y="0"/>
                      <wp:lineTo x="4500" y="1607"/>
                      <wp:lineTo x="4500" y="5464"/>
                      <wp:lineTo x="6429" y="10607"/>
                      <wp:lineTo x="6750" y="21214"/>
                      <wp:lineTo x="14464" y="21214"/>
                      <wp:lineTo x="15750" y="20893"/>
                      <wp:lineTo x="17357" y="17357"/>
                      <wp:lineTo x="15750" y="10607"/>
                      <wp:lineTo x="13179" y="5464"/>
                      <wp:lineTo x="6750" y="0"/>
                      <wp:lineTo x="4821" y="0"/>
                    </wp:wrapPolygon>
                  </wp:wrapTight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280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69" behindDoc="0" locked="0" layoutInCell="1" allowOverlap="1" wp14:anchorId="776D25AA" wp14:editId="6FE3717E">
                  <wp:simplePos x="0" y="0"/>
                  <wp:positionH relativeFrom="column">
                    <wp:posOffset>-64880</wp:posOffset>
                  </wp:positionH>
                  <wp:positionV relativeFrom="paragraph">
                    <wp:posOffset>332</wp:posOffset>
                  </wp:positionV>
                  <wp:extent cx="1543050" cy="1609725"/>
                  <wp:effectExtent l="0" t="0" r="0" b="0"/>
                  <wp:wrapSquare wrapText="bothSides"/>
                  <wp:docPr id="325712391" name="Chart 3257123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5E977B-76B7-41FB-AFC2-74763E084C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24D4A73A" w14:textId="77777777" w:rsidR="002712A5" w:rsidRDefault="002712A5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03BA7B4" w14:textId="77777777" w:rsidR="00C54CDA" w:rsidRDefault="0055311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38 out of every 100 people with learning disabilities volunteered.</w:t>
            </w:r>
          </w:p>
          <w:p w14:paraId="243C40D3" w14:textId="1478254D" w:rsidR="00C54CDA" w:rsidRDefault="00C54CDA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132443C8" w14:textId="77777777" w:rsidR="001530C4" w:rsidRDefault="001530C4">
      <w:r>
        <w:br w:type="page"/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6350"/>
      </w:tblGrid>
      <w:tr w:rsidR="00142452" w14:paraId="1A369B52" w14:textId="77777777" w:rsidTr="00916E6A">
        <w:tc>
          <w:tcPr>
            <w:tcW w:w="4106" w:type="dxa"/>
          </w:tcPr>
          <w:p w14:paraId="5D6EF3B9" w14:textId="3BCD18FD" w:rsidR="001457FD" w:rsidRDefault="00543D72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3" behindDoc="1" locked="0" layoutInCell="1" allowOverlap="1" wp14:anchorId="2C22EE1F" wp14:editId="49C40486">
                  <wp:simplePos x="0" y="0"/>
                  <wp:positionH relativeFrom="column">
                    <wp:posOffset>-24847</wp:posOffset>
                  </wp:positionH>
                  <wp:positionV relativeFrom="paragraph">
                    <wp:posOffset>-45857</wp:posOffset>
                  </wp:positionV>
                  <wp:extent cx="1804946" cy="1375576"/>
                  <wp:effectExtent l="0" t="0" r="5080" b="0"/>
                  <wp:wrapNone/>
                  <wp:docPr id="325712396" name="Chart 3257123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D62E1F-F12D-46E2-B0B8-B4260E0446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6BED" w:rsidRPr="00253A31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59" behindDoc="1" locked="0" layoutInCell="1" allowOverlap="1" wp14:anchorId="18792F36" wp14:editId="5E42F038">
                  <wp:simplePos x="0" y="0"/>
                  <wp:positionH relativeFrom="column">
                    <wp:posOffset>1272347</wp:posOffset>
                  </wp:positionH>
                  <wp:positionV relativeFrom="paragraph">
                    <wp:posOffset>129871</wp:posOffset>
                  </wp:positionV>
                  <wp:extent cx="1097280" cy="1097280"/>
                  <wp:effectExtent l="0" t="0" r="7620" b="0"/>
                  <wp:wrapSquare wrapText="bothSides"/>
                  <wp:docPr id="325712386" name="Picture 325712386" descr="Dance Fit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ance Fit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E9D5E6" w14:textId="68A6746A" w:rsidR="00142452" w:rsidRPr="006F68DD" w:rsidRDefault="00142452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</w:p>
        </w:tc>
        <w:tc>
          <w:tcPr>
            <w:tcW w:w="6350" w:type="dxa"/>
          </w:tcPr>
          <w:p w14:paraId="3C805AA4" w14:textId="77777777" w:rsidR="002F526C" w:rsidRDefault="002F526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ABFC6B3" w14:textId="19E49AE1" w:rsidR="00142452" w:rsidRDefault="005B5820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80 out of every </w:t>
            </w:r>
            <w:r w:rsidR="009A4753">
              <w:rPr>
                <w:rFonts w:ascii="Arial" w:hAnsi="Arial" w:cs="Arial"/>
                <w:sz w:val="32"/>
                <w:szCs w:val="32"/>
              </w:rPr>
              <w:t>100</w:t>
            </w:r>
            <w:r w:rsidR="00654FF6">
              <w:rPr>
                <w:rFonts w:ascii="Arial" w:hAnsi="Arial" w:cs="Arial"/>
                <w:sz w:val="32"/>
                <w:szCs w:val="32"/>
              </w:rPr>
              <w:t xml:space="preserve"> people did exercise</w:t>
            </w:r>
            <w:r w:rsidR="00BD64C6">
              <w:rPr>
                <w:rFonts w:ascii="Arial" w:hAnsi="Arial" w:cs="Arial"/>
                <w:sz w:val="32"/>
                <w:szCs w:val="32"/>
              </w:rPr>
              <w:t xml:space="preserve"> in the last few weeks</w:t>
            </w:r>
            <w:r w:rsidR="00654FF6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BD64C6" w14:paraId="00EBBFB1" w14:textId="77777777" w:rsidTr="00916E6A">
        <w:trPr>
          <w:trHeight w:val="2287"/>
        </w:trPr>
        <w:tc>
          <w:tcPr>
            <w:tcW w:w="4106" w:type="dxa"/>
          </w:tcPr>
          <w:p w14:paraId="40C340F1" w14:textId="0C4B4E58" w:rsidR="00BD64C6" w:rsidRPr="00253A31" w:rsidRDefault="00543D72" w:rsidP="006F68DD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55" behindDoc="1" locked="0" layoutInCell="1" allowOverlap="1" wp14:anchorId="597D4FFD" wp14:editId="1616098D">
                  <wp:simplePos x="0" y="0"/>
                  <wp:positionH relativeFrom="column">
                    <wp:posOffset>-72556</wp:posOffset>
                  </wp:positionH>
                  <wp:positionV relativeFrom="paragraph">
                    <wp:posOffset>86001</wp:posOffset>
                  </wp:positionV>
                  <wp:extent cx="1963973" cy="1532633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257" cy="15336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251D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56" behindDoc="1" locked="0" layoutInCell="1" allowOverlap="1" wp14:anchorId="6B042D80" wp14:editId="0C4C8CB3">
                  <wp:simplePos x="0" y="0"/>
                  <wp:positionH relativeFrom="column">
                    <wp:posOffset>1288415</wp:posOffset>
                  </wp:positionH>
                  <wp:positionV relativeFrom="paragraph">
                    <wp:posOffset>281940</wp:posOffset>
                  </wp:positionV>
                  <wp:extent cx="1042670" cy="1048385"/>
                  <wp:effectExtent l="0" t="0" r="5080" b="0"/>
                  <wp:wrapTight wrapText="bothSides">
                    <wp:wrapPolygon edited="0">
                      <wp:start x="789" y="2355"/>
                      <wp:lineTo x="0" y="3532"/>
                      <wp:lineTo x="0" y="9420"/>
                      <wp:lineTo x="395" y="17662"/>
                      <wp:lineTo x="4736" y="18447"/>
                      <wp:lineTo x="13812" y="19232"/>
                      <wp:lineTo x="15391" y="19232"/>
                      <wp:lineTo x="18548" y="18447"/>
                      <wp:lineTo x="19732" y="17662"/>
                      <wp:lineTo x="18548" y="15700"/>
                      <wp:lineTo x="21311" y="12560"/>
                      <wp:lineTo x="21311" y="11382"/>
                      <wp:lineTo x="19732" y="9420"/>
                      <wp:lineTo x="21311" y="5495"/>
                      <wp:lineTo x="21311" y="3925"/>
                      <wp:lineTo x="6709" y="2355"/>
                      <wp:lineTo x="789" y="2355"/>
                    </wp:wrapPolygon>
                  </wp:wrapTight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2670" cy="1048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337A02D8" w14:textId="77777777" w:rsidR="00BD64C6" w:rsidRDefault="00BD64C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D9F3CC9" w14:textId="4172B152" w:rsidR="00CC21F9" w:rsidRDefault="00BD64C6" w:rsidP="008C401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BD64C6">
              <w:rPr>
                <w:rFonts w:ascii="Arial" w:hAnsi="Arial" w:cs="Arial"/>
                <w:sz w:val="32"/>
                <w:szCs w:val="32"/>
              </w:rPr>
              <w:t>52 out of every 100 people with learning disabilities did exercise in the last few weeks.</w:t>
            </w:r>
          </w:p>
        </w:tc>
      </w:tr>
      <w:tr w:rsidR="00142452" w14:paraId="5B6AB4C9" w14:textId="77777777" w:rsidTr="00916E6A">
        <w:tc>
          <w:tcPr>
            <w:tcW w:w="4106" w:type="dxa"/>
          </w:tcPr>
          <w:p w14:paraId="227A8FA9" w14:textId="21BBECBE" w:rsidR="00142452" w:rsidRPr="006F68DD" w:rsidRDefault="00543D72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65" behindDoc="0" locked="0" layoutInCell="1" allowOverlap="1" wp14:anchorId="6DB71C47" wp14:editId="32B5498F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2540</wp:posOffset>
                  </wp:positionV>
                  <wp:extent cx="1423035" cy="1463040"/>
                  <wp:effectExtent l="0" t="0" r="5715" b="3810"/>
                  <wp:wrapSquare wrapText="bothSides"/>
                  <wp:docPr id="325712389" name="Chart 3257123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6781CD-5907-4FC2-B2A8-DEF53F29BCC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6BED" w:rsidRPr="002E06BF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64" behindDoc="0" locked="0" layoutInCell="1" allowOverlap="1" wp14:anchorId="055D5E2C" wp14:editId="4982BE60">
                  <wp:simplePos x="0" y="0"/>
                  <wp:positionH relativeFrom="column">
                    <wp:posOffset>1214120</wp:posOffset>
                  </wp:positionH>
                  <wp:positionV relativeFrom="paragraph">
                    <wp:posOffset>305048</wp:posOffset>
                  </wp:positionV>
                  <wp:extent cx="1009650" cy="1009650"/>
                  <wp:effectExtent l="0" t="0" r="0" b="0"/>
                  <wp:wrapSquare wrapText="bothSides"/>
                  <wp:docPr id="325712390" name="Picture 325712390" descr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308B49E9" w14:textId="77777777" w:rsidR="002F526C" w:rsidRDefault="002F526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2E5F812" w14:textId="64743C52" w:rsidR="00142452" w:rsidRDefault="00031290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62</w:t>
            </w:r>
            <w:r w:rsidR="006822F4">
              <w:rPr>
                <w:rFonts w:ascii="Arial" w:hAnsi="Arial" w:cs="Arial"/>
                <w:sz w:val="32"/>
                <w:szCs w:val="32"/>
              </w:rPr>
              <w:t xml:space="preserve"> out of </w:t>
            </w:r>
            <w:r>
              <w:rPr>
                <w:rFonts w:ascii="Arial" w:hAnsi="Arial" w:cs="Arial"/>
                <w:sz w:val="32"/>
                <w:szCs w:val="32"/>
              </w:rPr>
              <w:t>every 100 people</w:t>
            </w:r>
            <w:r w:rsidR="006822F4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0261E7">
              <w:rPr>
                <w:rFonts w:ascii="Arial" w:hAnsi="Arial" w:cs="Arial"/>
                <w:sz w:val="32"/>
                <w:szCs w:val="32"/>
              </w:rPr>
              <w:t>used social media in the last few weeks.</w:t>
            </w:r>
          </w:p>
        </w:tc>
      </w:tr>
      <w:tr w:rsidR="00BD64C6" w14:paraId="77E8FF92" w14:textId="77777777" w:rsidTr="00916E6A">
        <w:trPr>
          <w:trHeight w:val="2211"/>
        </w:trPr>
        <w:tc>
          <w:tcPr>
            <w:tcW w:w="4106" w:type="dxa"/>
          </w:tcPr>
          <w:p w14:paraId="22A3408D" w14:textId="166BD364" w:rsidR="00BD64C6" w:rsidRPr="002E06BF" w:rsidRDefault="004C6BED" w:rsidP="00BD64C6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 w:rsidRPr="002E06BF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62" behindDoc="0" locked="0" layoutInCell="1" allowOverlap="1" wp14:anchorId="0063B20B" wp14:editId="548EEC36">
                  <wp:simplePos x="0" y="0"/>
                  <wp:positionH relativeFrom="column">
                    <wp:posOffset>1256665</wp:posOffset>
                  </wp:positionH>
                  <wp:positionV relativeFrom="paragraph">
                    <wp:posOffset>176530</wp:posOffset>
                  </wp:positionV>
                  <wp:extent cx="1133475" cy="1133475"/>
                  <wp:effectExtent l="0" t="0" r="9525" b="0"/>
                  <wp:wrapSquare wrapText="bothSides"/>
                  <wp:docPr id="325712388" name="Picture 325712388" descr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147F">
              <w:rPr>
                <w:noProof/>
              </w:rPr>
              <w:drawing>
                <wp:anchor distT="0" distB="0" distL="114300" distR="114300" simplePos="0" relativeHeight="251658266" behindDoc="1" locked="0" layoutInCell="1" allowOverlap="1" wp14:anchorId="481C408B" wp14:editId="1F5DCFDE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9525</wp:posOffset>
                  </wp:positionV>
                  <wp:extent cx="1583055" cy="1485900"/>
                  <wp:effectExtent l="0" t="0" r="0" b="0"/>
                  <wp:wrapNone/>
                  <wp:docPr id="325712387" name="Chart 3257123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5E977B-76B7-41FB-AFC2-74763E084C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6BF02C86" w14:textId="6715160B" w:rsidR="00BD64C6" w:rsidRDefault="00BD64C6" w:rsidP="00BD64C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33 out of every 100 people with learning disabilities used social media in the last few weeks.</w:t>
            </w:r>
            <w:r w:rsidR="004C6BED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0F2A57" w14:paraId="2F20A019" w14:textId="77777777" w:rsidTr="00916E6A">
        <w:trPr>
          <w:trHeight w:val="2324"/>
        </w:trPr>
        <w:tc>
          <w:tcPr>
            <w:tcW w:w="4106" w:type="dxa"/>
          </w:tcPr>
          <w:p w14:paraId="2410CCBE" w14:textId="2ADFB3AB" w:rsidR="000F2A57" w:rsidRDefault="007E01C0" w:rsidP="00BD64C6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 w:rsidRPr="00710535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71" behindDoc="1" locked="0" layoutInCell="1" allowOverlap="1" wp14:anchorId="2CB017E7" wp14:editId="2C8A1847">
                  <wp:simplePos x="0" y="0"/>
                  <wp:positionH relativeFrom="column">
                    <wp:posOffset>1464945</wp:posOffset>
                  </wp:positionH>
                  <wp:positionV relativeFrom="paragraph">
                    <wp:posOffset>276225</wp:posOffset>
                  </wp:positionV>
                  <wp:extent cx="914400" cy="914400"/>
                  <wp:effectExtent l="0" t="0" r="0" b="0"/>
                  <wp:wrapNone/>
                  <wp:docPr id="325712398" name="Picture 325712398" descr="Vot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Vot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72" behindDoc="1" locked="0" layoutInCell="1" allowOverlap="1" wp14:anchorId="55CC1A99" wp14:editId="6BA0D11C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47625</wp:posOffset>
                  </wp:positionV>
                  <wp:extent cx="1574165" cy="1510665"/>
                  <wp:effectExtent l="0" t="0" r="6985" b="0"/>
                  <wp:wrapNone/>
                  <wp:docPr id="325712397" name="Chart 3257123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1DC43B5-B6FA-412A-89D5-F7DB5CB3392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F7BBFF" w14:textId="7F5C47F6" w:rsidR="00B52B05" w:rsidRPr="002E06BF" w:rsidRDefault="00B52B05" w:rsidP="00BD64C6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</w:p>
        </w:tc>
        <w:tc>
          <w:tcPr>
            <w:tcW w:w="6350" w:type="dxa"/>
          </w:tcPr>
          <w:p w14:paraId="4250199B" w14:textId="77777777" w:rsidR="00283437" w:rsidRDefault="00283437" w:rsidP="00BD64C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5F41042" w14:textId="2EFB99B6" w:rsidR="000F2A57" w:rsidRDefault="004C6BED" w:rsidP="00BD64C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71 out of every 100 people voted in the last few years.</w:t>
            </w:r>
          </w:p>
        </w:tc>
      </w:tr>
      <w:tr w:rsidR="00BD64C6" w14:paraId="37690C1D" w14:textId="77777777" w:rsidTr="00916E6A">
        <w:tc>
          <w:tcPr>
            <w:tcW w:w="4106" w:type="dxa"/>
          </w:tcPr>
          <w:p w14:paraId="01AB4534" w14:textId="215EFB43" w:rsidR="00BD64C6" w:rsidRDefault="00510D2E" w:rsidP="00BD64C6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710535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75" behindDoc="0" locked="0" layoutInCell="1" allowOverlap="1" wp14:anchorId="07D9EEF8" wp14:editId="47CEDE19">
                  <wp:simplePos x="0" y="0"/>
                  <wp:positionH relativeFrom="column">
                    <wp:posOffset>1331595</wp:posOffset>
                  </wp:positionH>
                  <wp:positionV relativeFrom="paragraph">
                    <wp:posOffset>226695</wp:posOffset>
                  </wp:positionV>
                  <wp:extent cx="1036320" cy="1036320"/>
                  <wp:effectExtent l="0" t="0" r="0" b="0"/>
                  <wp:wrapSquare wrapText="bothSides"/>
                  <wp:docPr id="325712394" name="Picture 325712394" descr="Vot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Vot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6320" cy="1036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530C4">
              <w:rPr>
                <w:noProof/>
              </w:rPr>
              <w:drawing>
                <wp:anchor distT="0" distB="0" distL="114300" distR="114300" simplePos="0" relativeHeight="251658274" behindDoc="1" locked="0" layoutInCell="1" allowOverlap="1" wp14:anchorId="42D2E0BB" wp14:editId="2823D99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3175</wp:posOffset>
                  </wp:positionV>
                  <wp:extent cx="1838325" cy="1495425"/>
                  <wp:effectExtent l="0" t="0" r="0" b="0"/>
                  <wp:wrapNone/>
                  <wp:docPr id="325712393" name="Chart 3257123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5E977B-76B7-41FB-AFC2-74763E084C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E4DAC4" w14:textId="5EB358B5" w:rsidR="00B52B05" w:rsidRDefault="00B52B05" w:rsidP="00BD64C6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</w:p>
          <w:p w14:paraId="61E73738" w14:textId="5AC3747F" w:rsidR="00B52B05" w:rsidRPr="006F68DD" w:rsidRDefault="00B52B05" w:rsidP="00BD64C6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</w:p>
        </w:tc>
        <w:tc>
          <w:tcPr>
            <w:tcW w:w="6350" w:type="dxa"/>
          </w:tcPr>
          <w:p w14:paraId="7E21DF14" w14:textId="77777777" w:rsidR="00BD64C6" w:rsidRDefault="00BD64C6" w:rsidP="00BD64C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3E4EFC" w14:textId="309B6098" w:rsidR="00BD64C6" w:rsidRPr="006F68DD" w:rsidRDefault="00510D2E" w:rsidP="00BD64C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51 out of every 100 people with learning disabilities voted in the last few years</w:t>
            </w:r>
          </w:p>
        </w:tc>
      </w:tr>
    </w:tbl>
    <w:p w14:paraId="014AAAD4" w14:textId="0F3B18BE" w:rsidR="0070480E" w:rsidRDefault="0070480E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6350"/>
      </w:tblGrid>
      <w:tr w:rsidR="00B87D57" w14:paraId="449B6E1D" w14:textId="77777777" w:rsidTr="00721F82">
        <w:tc>
          <w:tcPr>
            <w:tcW w:w="104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53BD8C" w14:textId="4E4010AA" w:rsidR="00B87D57" w:rsidRPr="003747D8" w:rsidRDefault="00A929E7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sz w:val="40"/>
                <w:szCs w:val="40"/>
              </w:rPr>
              <w:t xml:space="preserve">Here are things that </w:t>
            </w:r>
            <w:r w:rsidR="00BC0B0D">
              <w:rPr>
                <w:rFonts w:ascii="Arial" w:hAnsi="Arial" w:cs="Arial"/>
                <w:sz w:val="40"/>
                <w:szCs w:val="40"/>
              </w:rPr>
              <w:t xml:space="preserve">people with learning </w:t>
            </w:r>
            <w:r w:rsidR="00186139">
              <w:rPr>
                <w:rFonts w:ascii="Arial" w:hAnsi="Arial" w:cs="Arial"/>
                <w:sz w:val="40"/>
                <w:szCs w:val="40"/>
              </w:rPr>
              <w:t>disabilities</w:t>
            </w:r>
            <w:r w:rsidR="008709E7">
              <w:rPr>
                <w:rFonts w:ascii="Arial" w:hAnsi="Arial" w:cs="Arial"/>
                <w:sz w:val="40"/>
                <w:szCs w:val="40"/>
              </w:rPr>
              <w:t xml:space="preserve"> </w:t>
            </w:r>
            <w:r w:rsidR="00BC0B0D">
              <w:rPr>
                <w:rFonts w:ascii="Arial" w:hAnsi="Arial" w:cs="Arial"/>
                <w:sz w:val="40"/>
                <w:szCs w:val="40"/>
              </w:rPr>
              <w:t xml:space="preserve">did as often as </w:t>
            </w:r>
            <w:r w:rsidR="00123333">
              <w:rPr>
                <w:rFonts w:ascii="Arial" w:hAnsi="Arial" w:cs="Arial"/>
                <w:sz w:val="40"/>
                <w:szCs w:val="40"/>
              </w:rPr>
              <w:t>other people</w:t>
            </w:r>
          </w:p>
        </w:tc>
      </w:tr>
      <w:tr w:rsidR="00BE1606" w14:paraId="2B79A5E0" w14:textId="77777777" w:rsidTr="00721F8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31DBF99C" w14:textId="294EC27C" w:rsidR="00BE1606" w:rsidRPr="006F68DD" w:rsidRDefault="00190861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6D1AC4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44" behindDoc="0" locked="0" layoutInCell="1" allowOverlap="1" wp14:anchorId="2C82023A" wp14:editId="7659FEF8">
                  <wp:simplePos x="0" y="0"/>
                  <wp:positionH relativeFrom="column">
                    <wp:posOffset>888365</wp:posOffset>
                  </wp:positionH>
                  <wp:positionV relativeFrom="paragraph">
                    <wp:posOffset>690245</wp:posOffset>
                  </wp:positionV>
                  <wp:extent cx="1059180" cy="1059180"/>
                  <wp:effectExtent l="0" t="0" r="7620" b="0"/>
                  <wp:wrapSquare wrapText="bothSides"/>
                  <wp:docPr id="325712400" name="Picture 325712400" descr="Writing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riting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180" cy="1059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71B4ECF6" wp14:editId="38073F19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4445</wp:posOffset>
                  </wp:positionV>
                  <wp:extent cx="1455420" cy="1638300"/>
                  <wp:effectExtent l="0" t="0" r="0" b="0"/>
                  <wp:wrapSquare wrapText="bothSides"/>
                  <wp:docPr id="325712399" name="Chart 3257123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DC3BC-B004-4386-8FD8-AD5AFA36BCE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  <w:tcBorders>
              <w:top w:val="nil"/>
              <w:left w:val="nil"/>
              <w:bottom w:val="nil"/>
              <w:right w:val="nil"/>
            </w:tcBorders>
          </w:tcPr>
          <w:p w14:paraId="50FD1001" w14:textId="77777777" w:rsidR="00190861" w:rsidRDefault="00190861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7FBD050" w14:textId="4C03CCDA" w:rsidR="00BE1606" w:rsidRDefault="001C0E5F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7 out of every 100</w:t>
            </w:r>
            <w:r w:rsidR="00BC0B0D">
              <w:rPr>
                <w:rFonts w:ascii="Arial" w:hAnsi="Arial" w:cs="Arial"/>
                <w:sz w:val="32"/>
                <w:szCs w:val="32"/>
              </w:rPr>
              <w:t xml:space="preserve"> people </w:t>
            </w:r>
            <w:r>
              <w:rPr>
                <w:rFonts w:ascii="Arial" w:hAnsi="Arial" w:cs="Arial"/>
                <w:sz w:val="32"/>
                <w:szCs w:val="32"/>
              </w:rPr>
              <w:t>with learning disabilities</w:t>
            </w:r>
            <w:r w:rsidR="00BC0B0D">
              <w:rPr>
                <w:rFonts w:ascii="Arial" w:hAnsi="Arial" w:cs="Arial"/>
                <w:sz w:val="32"/>
                <w:szCs w:val="32"/>
              </w:rPr>
              <w:t xml:space="preserve"> had written to their MSP</w:t>
            </w:r>
            <w:r w:rsidR="00190861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5F03AFBC" w14:textId="175BCE08" w:rsidR="00190861" w:rsidRDefault="00190861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F68DD" w14:paraId="569E2156" w14:textId="77777777" w:rsidTr="00721F8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54028408" w14:textId="48DB3D3C" w:rsidR="006F68DD" w:rsidRPr="006F68DD" w:rsidRDefault="0015216D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006A6FE" wp14:editId="46ABA435">
                  <wp:extent cx="1539240" cy="1539240"/>
                  <wp:effectExtent l="0" t="0" r="3810" b="3810"/>
                  <wp:docPr id="10" name="Picture 10" descr="Friendshi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iendshi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240" cy="153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0" w:type="dxa"/>
            <w:tcBorders>
              <w:top w:val="nil"/>
              <w:left w:val="nil"/>
              <w:bottom w:val="nil"/>
              <w:right w:val="nil"/>
            </w:tcBorders>
          </w:tcPr>
          <w:p w14:paraId="06F1B6E8" w14:textId="77777777" w:rsidR="00190861" w:rsidRDefault="00190861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F901C64" w14:textId="6E767639" w:rsidR="006F68DD" w:rsidRPr="006F68DD" w:rsidRDefault="0044619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eeting friends </w:t>
            </w:r>
            <w:r w:rsidR="00442058">
              <w:rPr>
                <w:rFonts w:ascii="Arial" w:hAnsi="Arial" w:cs="Arial"/>
                <w:sz w:val="32"/>
                <w:szCs w:val="32"/>
              </w:rPr>
              <w:t>was another thing that happened just as often</w:t>
            </w:r>
            <w:r w:rsidR="00190861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985CF4" w14:paraId="18500E86" w14:textId="77777777" w:rsidTr="00721F82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</w:tcPr>
          <w:p w14:paraId="676D1E1B" w14:textId="701CDE2F" w:rsidR="00985CF4" w:rsidRPr="006F68DD" w:rsidRDefault="00D010AF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CD6EAE2" wp14:editId="1B93A588">
                  <wp:extent cx="982980" cy="982980"/>
                  <wp:effectExtent l="0" t="0" r="7620" b="0"/>
                  <wp:docPr id="11" name="Picture 11" descr="Cine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ine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298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44CF6">
              <w:rPr>
                <w:noProof/>
              </w:rPr>
              <w:drawing>
                <wp:inline distT="0" distB="0" distL="0" distR="0" wp14:anchorId="4D4D9F2E" wp14:editId="2CB6CECB">
                  <wp:extent cx="1028700" cy="1028700"/>
                  <wp:effectExtent l="0" t="0" r="0" b="0"/>
                  <wp:docPr id="12" name="Picture 12" descr="Music festiv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usic festiv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0" w:type="dxa"/>
            <w:tcBorders>
              <w:top w:val="nil"/>
              <w:left w:val="nil"/>
              <w:bottom w:val="nil"/>
              <w:right w:val="nil"/>
            </w:tcBorders>
          </w:tcPr>
          <w:p w14:paraId="114CA0BD" w14:textId="77777777" w:rsidR="00190861" w:rsidRDefault="00190861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028CD12" w14:textId="51A24CF6" w:rsidR="00985CF4" w:rsidRDefault="0044205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Going to the pictures and going to </w:t>
            </w:r>
            <w:r w:rsidR="00445F03">
              <w:rPr>
                <w:rFonts w:ascii="Arial" w:hAnsi="Arial" w:cs="Arial"/>
                <w:sz w:val="32"/>
                <w:szCs w:val="32"/>
              </w:rPr>
              <w:t xml:space="preserve">concerts and </w:t>
            </w:r>
            <w:r>
              <w:rPr>
                <w:rFonts w:ascii="Arial" w:hAnsi="Arial" w:cs="Arial"/>
                <w:sz w:val="32"/>
                <w:szCs w:val="32"/>
              </w:rPr>
              <w:t xml:space="preserve">going to the library </w:t>
            </w:r>
            <w:r w:rsidR="00445F03">
              <w:rPr>
                <w:rFonts w:ascii="Arial" w:hAnsi="Arial" w:cs="Arial"/>
                <w:sz w:val="32"/>
                <w:szCs w:val="32"/>
              </w:rPr>
              <w:t>happened just as often</w:t>
            </w:r>
            <w:r w:rsidR="00190861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2974FE24" w14:textId="77777777" w:rsidR="00190861" w:rsidRDefault="00190861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6350"/>
      </w:tblGrid>
      <w:tr w:rsidR="00A216B0" w14:paraId="1773E696" w14:textId="77777777" w:rsidTr="001D2AE9">
        <w:tc>
          <w:tcPr>
            <w:tcW w:w="10456" w:type="dxa"/>
            <w:gridSpan w:val="2"/>
          </w:tcPr>
          <w:p w14:paraId="220AA3D6" w14:textId="77777777" w:rsidR="00A216B0" w:rsidRDefault="00A216B0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sz w:val="40"/>
                <w:szCs w:val="40"/>
              </w:rPr>
              <w:t xml:space="preserve">Here are the things that </w:t>
            </w:r>
            <w:r w:rsidR="00667D9F">
              <w:rPr>
                <w:rFonts w:ascii="Arial" w:hAnsi="Arial" w:cs="Arial"/>
                <w:sz w:val="40"/>
                <w:szCs w:val="40"/>
              </w:rPr>
              <w:t xml:space="preserve">people with learning disabilities did more often than </w:t>
            </w:r>
            <w:r w:rsidR="00AB1834">
              <w:rPr>
                <w:rFonts w:ascii="Arial" w:hAnsi="Arial" w:cs="Arial"/>
                <w:sz w:val="40"/>
                <w:szCs w:val="40"/>
              </w:rPr>
              <w:t>other people</w:t>
            </w:r>
          </w:p>
          <w:p w14:paraId="05689049" w14:textId="25627E1E" w:rsidR="00190861" w:rsidRDefault="00190861" w:rsidP="00F24BC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248F8" w14:paraId="049547BD" w14:textId="77777777" w:rsidTr="001D2AE9">
        <w:trPr>
          <w:trHeight w:val="2268"/>
        </w:trPr>
        <w:tc>
          <w:tcPr>
            <w:tcW w:w="4106" w:type="dxa"/>
          </w:tcPr>
          <w:p w14:paraId="09A3D391" w14:textId="01D29C82" w:rsidR="00C248F8" w:rsidRPr="00EA233A" w:rsidRDefault="001D2AE9" w:rsidP="006F68DD">
            <w:pPr>
              <w:spacing w:line="360" w:lineRule="auto"/>
              <w:rPr>
                <w:rFonts w:ascii="Arial" w:hAnsi="Arial" w:cs="Arial"/>
                <w:noProof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7CACEF1" wp14:editId="4E993D89">
                  <wp:extent cx="2470150" cy="1482090"/>
                  <wp:effectExtent l="0" t="0" r="6350" b="3810"/>
                  <wp:docPr id="31" name="Chart 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340FED0-285C-4290-AD51-ED5CA46EFB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3"/>
                    </a:graphicData>
                  </a:graphic>
                </wp:inline>
              </w:drawing>
            </w:r>
          </w:p>
        </w:tc>
        <w:tc>
          <w:tcPr>
            <w:tcW w:w="6350" w:type="dxa"/>
          </w:tcPr>
          <w:p w14:paraId="59DE61F8" w14:textId="77777777" w:rsidR="00C248F8" w:rsidRDefault="00C248F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646D404" w14:textId="7DA3D784" w:rsidR="00C248F8" w:rsidRDefault="001D2AE9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6 out of every 100 people had been to a public meeting.</w:t>
            </w:r>
          </w:p>
          <w:p w14:paraId="6CF816F3" w14:textId="43614953" w:rsidR="00C248F8" w:rsidRDefault="00C248F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96988" w14:paraId="7B16CDE1" w14:textId="77777777" w:rsidTr="001D2AE9">
        <w:trPr>
          <w:trHeight w:val="2268"/>
        </w:trPr>
        <w:tc>
          <w:tcPr>
            <w:tcW w:w="4106" w:type="dxa"/>
          </w:tcPr>
          <w:p w14:paraId="042B1060" w14:textId="53669F9E" w:rsidR="00985CF4" w:rsidRPr="006F68DD" w:rsidRDefault="00947643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EA233A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46" behindDoc="0" locked="0" layoutInCell="1" allowOverlap="1" wp14:anchorId="28098F6B" wp14:editId="261882FD">
                  <wp:simplePos x="0" y="0"/>
                  <wp:positionH relativeFrom="column">
                    <wp:posOffset>960120</wp:posOffset>
                  </wp:positionH>
                  <wp:positionV relativeFrom="paragraph">
                    <wp:posOffset>427355</wp:posOffset>
                  </wp:positionV>
                  <wp:extent cx="1228725" cy="1228725"/>
                  <wp:effectExtent l="0" t="0" r="9525" b="0"/>
                  <wp:wrapSquare wrapText="bothSides"/>
                  <wp:docPr id="325712402" name="Picture 325712402" descr="Meeting h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eeting h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00CB2"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889520B" wp14:editId="4551E133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0</wp:posOffset>
                  </wp:positionV>
                  <wp:extent cx="1638300" cy="1600200"/>
                  <wp:effectExtent l="0" t="0" r="0" b="0"/>
                  <wp:wrapSquare wrapText="bothSides"/>
                  <wp:docPr id="325712401" name="Chart 3257124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7E749C-BE28-4BC2-9752-6E556C4868A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4751E579" w14:textId="77777777" w:rsidR="00FA12BB" w:rsidRDefault="00FA12B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31FEEBF" w14:textId="12439FB0" w:rsidR="00985CF4" w:rsidRDefault="009061C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21 out of every 100</w:t>
            </w:r>
            <w:r w:rsidR="007B5F93">
              <w:rPr>
                <w:rFonts w:ascii="Arial" w:hAnsi="Arial" w:cs="Arial"/>
                <w:sz w:val="32"/>
                <w:szCs w:val="32"/>
              </w:rPr>
              <w:t xml:space="preserve"> people </w:t>
            </w:r>
            <w:r>
              <w:rPr>
                <w:rFonts w:ascii="Arial" w:hAnsi="Arial" w:cs="Arial"/>
                <w:sz w:val="32"/>
                <w:szCs w:val="32"/>
              </w:rPr>
              <w:t>with learning disabilities</w:t>
            </w:r>
            <w:r w:rsidR="007B5F93">
              <w:rPr>
                <w:rFonts w:ascii="Arial" w:hAnsi="Arial" w:cs="Arial"/>
                <w:sz w:val="32"/>
                <w:szCs w:val="32"/>
              </w:rPr>
              <w:t xml:space="preserve"> had been to a public meeting.</w:t>
            </w:r>
          </w:p>
        </w:tc>
      </w:tr>
      <w:tr w:rsidR="001618D0" w14:paraId="31B553D4" w14:textId="77777777" w:rsidTr="001D2AE9">
        <w:tc>
          <w:tcPr>
            <w:tcW w:w="10456" w:type="dxa"/>
            <w:gridSpan w:val="2"/>
          </w:tcPr>
          <w:p w14:paraId="321383D5" w14:textId="577DDE95" w:rsidR="001618D0" w:rsidRPr="00077BEF" w:rsidRDefault="00077BEF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077BEF">
              <w:rPr>
                <w:rFonts w:ascii="Arial" w:hAnsi="Arial" w:cs="Arial"/>
                <w:sz w:val="40"/>
                <w:szCs w:val="40"/>
              </w:rPr>
              <w:t>Here are other things that people with learning disabilities spent their time doing</w:t>
            </w:r>
          </w:p>
        </w:tc>
      </w:tr>
      <w:tr w:rsidR="00985CF4" w14:paraId="6D13CE21" w14:textId="77777777" w:rsidTr="001D2AE9">
        <w:tc>
          <w:tcPr>
            <w:tcW w:w="4106" w:type="dxa"/>
          </w:tcPr>
          <w:p w14:paraId="6142573B" w14:textId="59DAE3E5" w:rsidR="00985CF4" w:rsidRPr="006F68DD" w:rsidRDefault="00721F82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0779CB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48" behindDoc="0" locked="0" layoutInCell="1" allowOverlap="1" wp14:anchorId="20BC4B86" wp14:editId="481344C0">
                  <wp:simplePos x="0" y="0"/>
                  <wp:positionH relativeFrom="column">
                    <wp:posOffset>1224914</wp:posOffset>
                  </wp:positionH>
                  <wp:positionV relativeFrom="paragraph">
                    <wp:posOffset>53340</wp:posOffset>
                  </wp:positionV>
                  <wp:extent cx="1304925" cy="1304925"/>
                  <wp:effectExtent l="0" t="0" r="9525" b="9525"/>
                  <wp:wrapSquare wrapText="bothSides"/>
                  <wp:docPr id="325712404" name="Picture 325712404" descr="Advocacy Self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Advocacy Self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1304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79CB">
              <w:rPr>
                <w:noProof/>
              </w:rPr>
              <w:drawing>
                <wp:anchor distT="0" distB="0" distL="114300" distR="114300" simplePos="0" relativeHeight="251658247" behindDoc="0" locked="0" layoutInCell="1" allowOverlap="1" wp14:anchorId="3CB3FB48" wp14:editId="2978A5F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76225</wp:posOffset>
                  </wp:positionV>
                  <wp:extent cx="1567180" cy="1114425"/>
                  <wp:effectExtent l="0" t="0" r="0" b="9525"/>
                  <wp:wrapSquare wrapText="bothSides"/>
                  <wp:docPr id="325712403" name="Picture 325712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180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5FD8911B" w14:textId="77777777" w:rsidR="00FA12BB" w:rsidRDefault="00FA12BB" w:rsidP="00667D9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9195D0E" w14:textId="4937D5D5" w:rsidR="00B74B02" w:rsidRDefault="00C44B36" w:rsidP="00667D9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</w:t>
            </w:r>
            <w:r w:rsidR="00077BEF">
              <w:rPr>
                <w:rFonts w:ascii="Arial" w:hAnsi="Arial" w:cs="Arial"/>
                <w:sz w:val="32"/>
                <w:szCs w:val="32"/>
              </w:rPr>
              <w:t xml:space="preserve"> person in </w:t>
            </w:r>
            <w:r>
              <w:rPr>
                <w:rFonts w:ascii="Arial" w:hAnsi="Arial" w:cs="Arial"/>
                <w:sz w:val="32"/>
                <w:szCs w:val="32"/>
              </w:rPr>
              <w:t>3</w:t>
            </w:r>
            <w:r w:rsidR="00077BEF">
              <w:rPr>
                <w:rFonts w:ascii="Arial" w:hAnsi="Arial" w:cs="Arial"/>
                <w:sz w:val="32"/>
                <w:szCs w:val="32"/>
              </w:rPr>
              <w:t xml:space="preserve"> had taken part in self-advocacy in the last year</w:t>
            </w:r>
            <w:r w:rsidR="00721F82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B74B02" w14:paraId="55E9A6F1" w14:textId="77777777" w:rsidTr="00721F82">
        <w:trPr>
          <w:trHeight w:val="2494"/>
        </w:trPr>
        <w:tc>
          <w:tcPr>
            <w:tcW w:w="4106" w:type="dxa"/>
          </w:tcPr>
          <w:p w14:paraId="6AD5F831" w14:textId="3EE04933" w:rsidR="00B74B02" w:rsidRPr="006F68DD" w:rsidRDefault="00EF067D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00EF067D">
              <w:rPr>
                <w:rFonts w:ascii="Arial" w:hAnsi="Arial" w:cs="Arial"/>
                <w:noProof/>
                <w:sz w:val="40"/>
                <w:szCs w:val="40"/>
              </w:rPr>
              <w:drawing>
                <wp:anchor distT="0" distB="0" distL="114300" distR="114300" simplePos="0" relativeHeight="251658250" behindDoc="0" locked="0" layoutInCell="1" allowOverlap="1" wp14:anchorId="11584C16" wp14:editId="702A041F">
                  <wp:simplePos x="0" y="0"/>
                  <wp:positionH relativeFrom="column">
                    <wp:posOffset>1319530</wp:posOffset>
                  </wp:positionH>
                  <wp:positionV relativeFrom="paragraph">
                    <wp:posOffset>34290</wp:posOffset>
                  </wp:positionV>
                  <wp:extent cx="1219200" cy="1219200"/>
                  <wp:effectExtent l="0" t="0" r="0" b="0"/>
                  <wp:wrapSquare wrapText="bothSides"/>
                  <wp:docPr id="325712406" name="Picture 325712406" descr="Place day cent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Place day cent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79CB">
              <w:rPr>
                <w:noProof/>
              </w:rPr>
              <w:drawing>
                <wp:anchor distT="0" distB="0" distL="114300" distR="114300" simplePos="0" relativeHeight="251658249" behindDoc="0" locked="0" layoutInCell="1" allowOverlap="1" wp14:anchorId="0FA37000" wp14:editId="27BC4FBE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30505</wp:posOffset>
                  </wp:positionV>
                  <wp:extent cx="1567180" cy="1114425"/>
                  <wp:effectExtent l="0" t="0" r="0" b="9525"/>
                  <wp:wrapSquare wrapText="bothSides"/>
                  <wp:docPr id="325712405" name="Picture 325712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180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50" w:type="dxa"/>
          </w:tcPr>
          <w:p w14:paraId="60C14C1F" w14:textId="77777777" w:rsidR="00FA12BB" w:rsidRDefault="00FA12B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D9F5E19" w14:textId="6C1DAB0C" w:rsidR="00B74B02" w:rsidRDefault="00C44B3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</w:t>
            </w:r>
            <w:r w:rsidR="002C0754">
              <w:rPr>
                <w:rFonts w:ascii="Arial" w:hAnsi="Arial" w:cs="Arial"/>
                <w:sz w:val="32"/>
                <w:szCs w:val="32"/>
              </w:rPr>
              <w:t xml:space="preserve"> person in </w:t>
            </w:r>
            <w:r>
              <w:rPr>
                <w:rFonts w:ascii="Arial" w:hAnsi="Arial" w:cs="Arial"/>
                <w:sz w:val="32"/>
                <w:szCs w:val="32"/>
              </w:rPr>
              <w:t>3</w:t>
            </w:r>
            <w:r w:rsidR="002C0754">
              <w:rPr>
                <w:rFonts w:ascii="Arial" w:hAnsi="Arial" w:cs="Arial"/>
                <w:sz w:val="32"/>
                <w:szCs w:val="32"/>
              </w:rPr>
              <w:t xml:space="preserve"> went to a day centre</w:t>
            </w:r>
            <w:r w:rsidR="00721F82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3C3C15DB" w14:textId="77777777" w:rsidR="005E2AC1" w:rsidRDefault="005E2AC1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7626"/>
      </w:tblGrid>
      <w:tr w:rsidR="00EA3202" w14:paraId="4B3B7528" w14:textId="77777777" w:rsidTr="009A6E82">
        <w:tc>
          <w:tcPr>
            <w:tcW w:w="10456" w:type="dxa"/>
            <w:gridSpan w:val="2"/>
          </w:tcPr>
          <w:p w14:paraId="2D0F9E5F" w14:textId="4FD1F854" w:rsidR="00EA3202" w:rsidRPr="009370E7" w:rsidRDefault="006C142E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sz w:val="40"/>
                <w:szCs w:val="40"/>
              </w:rPr>
              <w:t xml:space="preserve">How support helps people to make choices about their time. </w:t>
            </w:r>
          </w:p>
        </w:tc>
      </w:tr>
      <w:tr w:rsidR="006007C0" w14:paraId="6B9320C5" w14:textId="77777777" w:rsidTr="009A6E82">
        <w:tc>
          <w:tcPr>
            <w:tcW w:w="2830" w:type="dxa"/>
          </w:tcPr>
          <w:p w14:paraId="410CE5E5" w14:textId="79EF808B" w:rsidR="006007C0" w:rsidRPr="006F68DD" w:rsidRDefault="006C142E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8" behindDoc="1" locked="0" layoutInCell="1" allowOverlap="1" wp14:anchorId="1703ED89" wp14:editId="110D9A40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61595</wp:posOffset>
                  </wp:positionV>
                  <wp:extent cx="1379220" cy="1379220"/>
                  <wp:effectExtent l="0" t="0" r="0" b="0"/>
                  <wp:wrapTight wrapText="bothSides">
                    <wp:wrapPolygon edited="0">
                      <wp:start x="298" y="1193"/>
                      <wp:lineTo x="298" y="17304"/>
                      <wp:lineTo x="895" y="20287"/>
                      <wp:lineTo x="2387" y="20287"/>
                      <wp:lineTo x="20884" y="19392"/>
                      <wp:lineTo x="21182" y="19094"/>
                      <wp:lineTo x="20586" y="16110"/>
                      <wp:lineTo x="18497" y="11337"/>
                      <wp:lineTo x="16409" y="8055"/>
                      <wp:lineTo x="15215" y="1193"/>
                      <wp:lineTo x="298" y="1193"/>
                    </wp:wrapPolygon>
                  </wp:wrapTight>
                  <wp:docPr id="15" name="Picture 15" descr="Application 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pplication 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220" cy="1379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26" w:type="dxa"/>
          </w:tcPr>
          <w:p w14:paraId="163016A6" w14:textId="77777777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2E4129D" w14:textId="51E3408C" w:rsidR="006007C0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C142E">
              <w:rPr>
                <w:rFonts w:ascii="Arial" w:hAnsi="Arial" w:cs="Arial"/>
                <w:sz w:val="32"/>
                <w:szCs w:val="32"/>
              </w:rPr>
              <w:t xml:space="preserve">People who did not need support </w:t>
            </w:r>
            <w:r w:rsidR="003178B9">
              <w:rPr>
                <w:rFonts w:ascii="Arial" w:hAnsi="Arial" w:cs="Arial"/>
                <w:sz w:val="32"/>
                <w:szCs w:val="32"/>
              </w:rPr>
              <w:t xml:space="preserve">were more likely </w:t>
            </w:r>
            <w:r w:rsidR="00166206">
              <w:rPr>
                <w:rFonts w:ascii="Arial" w:hAnsi="Arial" w:cs="Arial"/>
                <w:sz w:val="32"/>
                <w:szCs w:val="32"/>
              </w:rPr>
              <w:t xml:space="preserve">to have a job </w:t>
            </w:r>
          </w:p>
          <w:p w14:paraId="26DC46C1" w14:textId="61C2A295" w:rsidR="006B1D62" w:rsidRDefault="006B1D6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C142E" w14:paraId="3A4E368E" w14:textId="77777777" w:rsidTr="009A6E82">
        <w:tc>
          <w:tcPr>
            <w:tcW w:w="2830" w:type="dxa"/>
          </w:tcPr>
          <w:p w14:paraId="1D60C3DB" w14:textId="789D8E01" w:rsidR="006C142E" w:rsidRDefault="006C142E" w:rsidP="006F68D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19AF5F" wp14:editId="2E4A6F53">
                  <wp:extent cx="1243965" cy="1237615"/>
                  <wp:effectExtent l="0" t="0" r="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3965" cy="12376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6490B592" w14:textId="77777777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4465C43" w14:textId="4DE1A556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C142E">
              <w:rPr>
                <w:rFonts w:ascii="Arial" w:hAnsi="Arial" w:cs="Arial"/>
                <w:sz w:val="32"/>
                <w:szCs w:val="32"/>
              </w:rPr>
              <w:t>People who did not need support use social media</w:t>
            </w:r>
            <w:r>
              <w:rPr>
                <w:rFonts w:ascii="Arial" w:hAnsi="Arial" w:cs="Arial"/>
                <w:sz w:val="32"/>
                <w:szCs w:val="32"/>
              </w:rPr>
              <w:t xml:space="preserve"> more</w:t>
            </w:r>
            <w:r w:rsidRPr="006C142E">
              <w:rPr>
                <w:rFonts w:ascii="Arial" w:hAnsi="Arial" w:cs="Arial"/>
                <w:sz w:val="32"/>
                <w:szCs w:val="32"/>
              </w:rPr>
              <w:t xml:space="preserve"> than people that did need support</w:t>
            </w:r>
          </w:p>
        </w:tc>
      </w:tr>
      <w:tr w:rsidR="006007C0" w14:paraId="72F7F640" w14:textId="77777777" w:rsidTr="009A6E82">
        <w:tc>
          <w:tcPr>
            <w:tcW w:w="2830" w:type="dxa"/>
          </w:tcPr>
          <w:p w14:paraId="66756B32" w14:textId="1860C19A" w:rsidR="006007C0" w:rsidRPr="006F68DD" w:rsidRDefault="000A13CA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7E58AFA" wp14:editId="2B2BD303">
                  <wp:extent cx="1211580" cy="1211580"/>
                  <wp:effectExtent l="0" t="0" r="7620" b="7620"/>
                  <wp:docPr id="16" name="Picture 16" descr="Vote By Po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Vote By Pos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121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33D506E4" w14:textId="77777777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19E5A38" w14:textId="235CA28F" w:rsidR="006007C0" w:rsidRPr="000E502B" w:rsidRDefault="004364F0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that got the support they needed were less likely to vot</w:t>
            </w:r>
            <w:r w:rsidR="000E502B">
              <w:rPr>
                <w:rFonts w:ascii="Arial" w:hAnsi="Arial" w:cs="Arial"/>
                <w:sz w:val="32"/>
                <w:szCs w:val="32"/>
              </w:rPr>
              <w:t>e</w:t>
            </w:r>
            <w:r w:rsidR="006C142E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6C142E" w14:paraId="7BABC8B8" w14:textId="77777777" w:rsidTr="009A6E82">
        <w:tc>
          <w:tcPr>
            <w:tcW w:w="2830" w:type="dxa"/>
          </w:tcPr>
          <w:p w14:paraId="59F16340" w14:textId="2FD87DC3" w:rsidR="006C142E" w:rsidRDefault="006C142E" w:rsidP="006F68D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E0A974" wp14:editId="11DEEA8A">
                  <wp:extent cx="1420495" cy="1420495"/>
                  <wp:effectExtent l="0" t="0" r="8255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495" cy="14204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381FC14A" w14:textId="77777777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C797C8C" w14:textId="35470987" w:rsidR="006C142E" w:rsidRDefault="006C142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C142E">
              <w:rPr>
                <w:rFonts w:ascii="Arial" w:hAnsi="Arial" w:cs="Arial"/>
                <w:sz w:val="32"/>
                <w:szCs w:val="32"/>
              </w:rPr>
              <w:t xml:space="preserve">People that got the support they needed </w:t>
            </w:r>
            <w:r>
              <w:rPr>
                <w:rFonts w:ascii="Arial" w:hAnsi="Arial" w:cs="Arial"/>
                <w:sz w:val="32"/>
                <w:szCs w:val="32"/>
              </w:rPr>
              <w:t>were</w:t>
            </w:r>
            <w:r w:rsidRPr="006C142E">
              <w:rPr>
                <w:rFonts w:ascii="Arial" w:hAnsi="Arial" w:cs="Arial"/>
                <w:sz w:val="32"/>
                <w:szCs w:val="32"/>
              </w:rPr>
              <w:t xml:space="preserve"> less likely to take part in self-advocacy than people that did not get the support they needed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6007C0" w14:paraId="7BE15036" w14:textId="77777777" w:rsidTr="009A6E82">
        <w:tc>
          <w:tcPr>
            <w:tcW w:w="2830" w:type="dxa"/>
          </w:tcPr>
          <w:p w14:paraId="7E8EE4CF" w14:textId="727F7530" w:rsidR="006007C0" w:rsidRPr="006F68DD" w:rsidRDefault="002027BB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64671B5" wp14:editId="03ADE302">
                  <wp:extent cx="1531620" cy="1531620"/>
                  <wp:effectExtent l="0" t="0" r="0" b="0"/>
                  <wp:docPr id="20" name="Picture 20" descr="Dance Fi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Dance Fit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1620" cy="153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69D7A311" w14:textId="77777777" w:rsidR="006B1D62" w:rsidRDefault="006B1D6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AECDCD9" w14:textId="1097B73D" w:rsidR="006007C0" w:rsidRDefault="00396631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that got the support they needed</w:t>
            </w:r>
            <w:r w:rsidR="00A8018A">
              <w:rPr>
                <w:rFonts w:ascii="Arial" w:hAnsi="Arial" w:cs="Arial"/>
                <w:sz w:val="32"/>
                <w:szCs w:val="32"/>
              </w:rPr>
              <w:t xml:space="preserve"> were more likely to exercise than people that did not get the support they needed</w:t>
            </w:r>
          </w:p>
        </w:tc>
      </w:tr>
      <w:tr w:rsidR="006007C0" w14:paraId="5A3BBD50" w14:textId="77777777" w:rsidTr="009A6E82">
        <w:tc>
          <w:tcPr>
            <w:tcW w:w="2830" w:type="dxa"/>
          </w:tcPr>
          <w:p w14:paraId="53BD3FF7" w14:textId="37C34606" w:rsidR="006007C0" w:rsidRPr="006F68DD" w:rsidRDefault="00DB02BA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49F87D6A" wp14:editId="4CAB5969">
                  <wp:extent cx="1516380" cy="1516380"/>
                  <wp:effectExtent l="0" t="0" r="0" b="7620"/>
                  <wp:docPr id="21" name="Picture 21" descr="Weights mach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Weights mach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3B8E1AC8" w14:textId="77777777" w:rsidR="006B1D62" w:rsidRDefault="006B1D6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E4BBA6E" w14:textId="17F3CFE5" w:rsidR="006007C0" w:rsidRDefault="00AE74F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that got the support they needed were more likely to exercise than people that did not need support</w:t>
            </w:r>
            <w:r w:rsidR="009228A9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6007C0" w14:paraId="24E3E9D7" w14:textId="77777777" w:rsidTr="009A6E82">
        <w:tc>
          <w:tcPr>
            <w:tcW w:w="2830" w:type="dxa"/>
          </w:tcPr>
          <w:p w14:paraId="426247A3" w14:textId="0A3A5AD3" w:rsidR="006007C0" w:rsidRPr="006F68DD" w:rsidRDefault="00A91030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44E3263" wp14:editId="16D821BA">
                  <wp:extent cx="1592580" cy="1592580"/>
                  <wp:effectExtent l="0" t="0" r="7620" b="7620"/>
                  <wp:docPr id="22" name="Picture 22" descr="Park Quiet Tim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ark Quiet Tim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2580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6" w:type="dxa"/>
          </w:tcPr>
          <w:p w14:paraId="4F4C3C0F" w14:textId="77777777" w:rsidR="009228A9" w:rsidRDefault="009228A9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F6305D7" w14:textId="3C9D8B46" w:rsidR="006007C0" w:rsidRDefault="00AE74F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with complex needs</w:t>
            </w:r>
            <w:r w:rsidR="00EF58DC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9A6E82">
              <w:rPr>
                <w:rFonts w:ascii="Arial" w:hAnsi="Arial" w:cs="Arial"/>
                <w:sz w:val="32"/>
                <w:szCs w:val="32"/>
              </w:rPr>
              <w:t xml:space="preserve">found it hard to find things to do in their communities. </w:t>
            </w:r>
          </w:p>
        </w:tc>
      </w:tr>
    </w:tbl>
    <w:p w14:paraId="75B58039" w14:textId="77777777" w:rsidR="005E2AC1" w:rsidRDefault="005E2AC1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7059"/>
      </w:tblGrid>
      <w:tr w:rsidR="00413BF4" w14:paraId="1D319755" w14:textId="77777777" w:rsidTr="009A6E82">
        <w:tc>
          <w:tcPr>
            <w:tcW w:w="10456" w:type="dxa"/>
            <w:gridSpan w:val="2"/>
          </w:tcPr>
          <w:p w14:paraId="0D4B4F65" w14:textId="412CC671" w:rsidR="00413BF4" w:rsidRPr="006F68DD" w:rsidRDefault="00901B21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40"/>
                <w:szCs w:val="40"/>
              </w:rPr>
              <w:t>T</w:t>
            </w:r>
            <w:r w:rsidR="00413BF4">
              <w:rPr>
                <w:rFonts w:ascii="Arial" w:hAnsi="Arial" w:cs="Arial"/>
                <w:sz w:val="40"/>
                <w:szCs w:val="40"/>
              </w:rPr>
              <w:t xml:space="preserve">hings </w:t>
            </w:r>
            <w:r w:rsidR="005E0BA0">
              <w:rPr>
                <w:rFonts w:ascii="Arial" w:hAnsi="Arial" w:cs="Arial"/>
                <w:sz w:val="40"/>
                <w:szCs w:val="40"/>
              </w:rPr>
              <w:t xml:space="preserve">that </w:t>
            </w:r>
            <w:r w:rsidR="00413BF4">
              <w:rPr>
                <w:rFonts w:ascii="Arial" w:hAnsi="Arial" w:cs="Arial"/>
                <w:sz w:val="40"/>
                <w:szCs w:val="40"/>
              </w:rPr>
              <w:t xml:space="preserve">should </w:t>
            </w:r>
            <w:r w:rsidR="00F43152">
              <w:rPr>
                <w:rFonts w:ascii="Arial" w:hAnsi="Arial" w:cs="Arial"/>
                <w:sz w:val="40"/>
                <w:szCs w:val="40"/>
              </w:rPr>
              <w:t>be di</w:t>
            </w:r>
            <w:r>
              <w:rPr>
                <w:rFonts w:ascii="Arial" w:hAnsi="Arial" w:cs="Arial"/>
                <w:sz w:val="40"/>
                <w:szCs w:val="40"/>
              </w:rPr>
              <w:t>s</w:t>
            </w:r>
            <w:r w:rsidR="00F43152">
              <w:rPr>
                <w:rFonts w:ascii="Arial" w:hAnsi="Arial" w:cs="Arial"/>
                <w:sz w:val="40"/>
                <w:szCs w:val="40"/>
              </w:rPr>
              <w:t>cussed</w:t>
            </w:r>
            <w:r w:rsidR="009A6E82">
              <w:rPr>
                <w:rFonts w:ascii="Arial" w:hAnsi="Arial" w:cs="Arial"/>
                <w:sz w:val="40"/>
                <w:szCs w:val="40"/>
              </w:rPr>
              <w:t xml:space="preserve"> more. </w:t>
            </w:r>
            <w:r w:rsidR="00413BF4" w:rsidRPr="5D0F4DDA">
              <w:rPr>
                <w:rFonts w:ascii="Arial" w:hAnsi="Arial" w:cs="Arial"/>
                <w:sz w:val="40"/>
                <w:szCs w:val="40"/>
              </w:rPr>
              <w:t xml:space="preserve"> </w:t>
            </w:r>
          </w:p>
        </w:tc>
      </w:tr>
      <w:tr w:rsidR="00970DF3" w14:paraId="1D16B7C4" w14:textId="77777777" w:rsidTr="009A6E82">
        <w:trPr>
          <w:trHeight w:val="2821"/>
        </w:trPr>
        <w:tc>
          <w:tcPr>
            <w:tcW w:w="3397" w:type="dxa"/>
          </w:tcPr>
          <w:p w14:paraId="12874FDA" w14:textId="4FC33A74" w:rsidR="00970DF3" w:rsidRPr="006F68DD" w:rsidRDefault="00C03C6C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7" behindDoc="1" locked="0" layoutInCell="1" allowOverlap="1" wp14:anchorId="5AD1E1E8" wp14:editId="3683144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8580</wp:posOffset>
                  </wp:positionV>
                  <wp:extent cx="1628775" cy="1628775"/>
                  <wp:effectExtent l="0" t="0" r="9525" b="0"/>
                  <wp:wrapTight wrapText="bothSides">
                    <wp:wrapPolygon edited="0">
                      <wp:start x="10105" y="3789"/>
                      <wp:lineTo x="4547" y="4800"/>
                      <wp:lineTo x="3537" y="5305"/>
                      <wp:lineTo x="3537" y="8337"/>
                      <wp:lineTo x="0" y="8842"/>
                      <wp:lineTo x="0" y="15663"/>
                      <wp:lineTo x="2274" y="17179"/>
                      <wp:lineTo x="2526" y="17684"/>
                      <wp:lineTo x="4547" y="17684"/>
                      <wp:lineTo x="9347" y="16421"/>
                      <wp:lineTo x="21474" y="14147"/>
                      <wp:lineTo x="21474" y="9347"/>
                      <wp:lineTo x="12379" y="3789"/>
                      <wp:lineTo x="10105" y="3789"/>
                    </wp:wrapPolygon>
                  </wp:wrapTight>
                  <wp:docPr id="23" name="Picture 23" descr="Import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Importa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059" w:type="dxa"/>
          </w:tcPr>
          <w:p w14:paraId="57677F15" w14:textId="77777777" w:rsidR="009A6E82" w:rsidRDefault="009A6E82" w:rsidP="005E0BA0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</w:p>
          <w:p w14:paraId="6C0F2BF8" w14:textId="553712F2" w:rsidR="00970DF3" w:rsidRPr="005C4359" w:rsidRDefault="005E0BA0" w:rsidP="005E0BA0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CLD thinks that what people said is very important</w:t>
            </w:r>
            <w:r w:rsidR="009A6E82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970DF3" w14:paraId="190BA488" w14:textId="77777777" w:rsidTr="009A6E82">
        <w:tc>
          <w:tcPr>
            <w:tcW w:w="3397" w:type="dxa"/>
          </w:tcPr>
          <w:p w14:paraId="0B94989F" w14:textId="4280C735" w:rsidR="00970DF3" w:rsidRPr="006F68DD" w:rsidRDefault="00E0735A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B55E2EF" wp14:editId="5755F59B">
                  <wp:extent cx="1607820" cy="1607820"/>
                  <wp:effectExtent l="0" t="0" r="0" b="0"/>
                  <wp:docPr id="24" name="Picture 24" descr="Discussio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Discussion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607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9" w:type="dxa"/>
          </w:tcPr>
          <w:p w14:paraId="2727D199" w14:textId="77777777" w:rsidR="009A6E82" w:rsidRDefault="009A6E82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EAFCB00" w14:textId="3DA099BF" w:rsidR="00970DF3" w:rsidRPr="006F68DD" w:rsidRDefault="005E0BA0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should be discussions </w:t>
            </w:r>
            <w:r w:rsidR="00057D9B">
              <w:rPr>
                <w:rFonts w:ascii="Arial" w:hAnsi="Arial" w:cs="Arial"/>
                <w:sz w:val="32"/>
                <w:szCs w:val="32"/>
              </w:rPr>
              <w:t>about what these things mean</w:t>
            </w:r>
            <w:r w:rsidR="009A6E82">
              <w:rPr>
                <w:rFonts w:ascii="Arial" w:hAnsi="Arial" w:cs="Arial"/>
                <w:sz w:val="32"/>
                <w:szCs w:val="32"/>
              </w:rPr>
              <w:t>.</w:t>
            </w:r>
            <w:r w:rsidR="00057D9B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970DF3" w14:paraId="72850F81" w14:textId="77777777" w:rsidTr="009A6E82">
        <w:tc>
          <w:tcPr>
            <w:tcW w:w="3397" w:type="dxa"/>
          </w:tcPr>
          <w:p w14:paraId="6EB3AD9A" w14:textId="1C5182BB" w:rsidR="00970DF3" w:rsidRPr="006F68DD" w:rsidRDefault="00464A45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C336A23" wp14:editId="3DFDF9FA">
                  <wp:extent cx="1607820" cy="1607820"/>
                  <wp:effectExtent l="0" t="0" r="0" b="0"/>
                  <wp:docPr id="25" name="Picture 25" descr="CQC Group Meet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QC Group Meet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607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9" w:type="dxa"/>
          </w:tcPr>
          <w:p w14:paraId="2E3C9A72" w14:textId="77777777" w:rsidR="009A6E82" w:rsidRDefault="009A6E82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6195EE8" w14:textId="77777777" w:rsidR="009A6E82" w:rsidRDefault="009A6E82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17CF9F" w14:textId="65FDD676" w:rsidR="00970DF3" w:rsidRPr="006F68DD" w:rsidRDefault="009A6E82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</w:t>
            </w:r>
            <w:r w:rsidR="00057D9B">
              <w:rPr>
                <w:rFonts w:ascii="Arial" w:hAnsi="Arial" w:cs="Arial"/>
                <w:sz w:val="32"/>
                <w:szCs w:val="32"/>
              </w:rPr>
              <w:t>here should be discussions about what to do next</w:t>
            </w:r>
          </w:p>
        </w:tc>
      </w:tr>
      <w:tr w:rsidR="00CC0877" w14:paraId="590B7E5E" w14:textId="77777777" w:rsidTr="009A6E82">
        <w:tc>
          <w:tcPr>
            <w:tcW w:w="3397" w:type="dxa"/>
          </w:tcPr>
          <w:p w14:paraId="4D62A446" w14:textId="2EBDA775" w:rsidR="00CC0877" w:rsidRPr="006F68DD" w:rsidRDefault="00A20E3B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2D1046E" wp14:editId="6FE5E415">
                  <wp:extent cx="1783080" cy="1783080"/>
                  <wp:effectExtent l="0" t="0" r="0" b="7620"/>
                  <wp:docPr id="26" name="Picture 26" descr="Working Together Servi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Working Together Servi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080" cy="178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9" w:type="dxa"/>
          </w:tcPr>
          <w:p w14:paraId="032BD6DC" w14:textId="77777777" w:rsidR="009A6E82" w:rsidRDefault="009A6E82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C44DE28" w14:textId="43DE5D09" w:rsidR="00CC0877" w:rsidRDefault="003E07C4" w:rsidP="009A6E82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with learning disabilities and their families should be involved in these discussions as well as professionals</w:t>
            </w:r>
            <w:r w:rsidR="009A6E82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17653897" w14:textId="77777777" w:rsidR="009A6E82" w:rsidRDefault="009A6E8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6633"/>
      </w:tblGrid>
      <w:tr w:rsidR="009A6E82" w14:paraId="38115760" w14:textId="77777777" w:rsidTr="009A6E82">
        <w:tc>
          <w:tcPr>
            <w:tcW w:w="10456" w:type="dxa"/>
            <w:gridSpan w:val="2"/>
          </w:tcPr>
          <w:p w14:paraId="1712674B" w14:textId="4EAE7FAF" w:rsidR="009A6E82" w:rsidRPr="005C4359" w:rsidRDefault="009A6E82" w:rsidP="005E0BA0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  <w:r w:rsidRPr="009A6E82">
              <w:rPr>
                <w:rFonts w:ascii="Arial" w:hAnsi="Arial" w:cs="Arial"/>
                <w:sz w:val="40"/>
                <w:szCs w:val="40"/>
              </w:rPr>
              <w:t>SCLD thinks these questions should be discussed</w:t>
            </w:r>
          </w:p>
        </w:tc>
      </w:tr>
      <w:tr w:rsidR="00970DF3" w14:paraId="045D6275" w14:textId="77777777" w:rsidTr="009A6E82">
        <w:tc>
          <w:tcPr>
            <w:tcW w:w="3823" w:type="dxa"/>
          </w:tcPr>
          <w:p w14:paraId="0C51E162" w14:textId="1B11D4AC" w:rsidR="00970DF3" w:rsidRPr="006F68DD" w:rsidRDefault="00946F8C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62E29AD9" wp14:editId="0C120594">
                  <wp:extent cx="2095500" cy="2095500"/>
                  <wp:effectExtent l="0" t="0" r="0" b="0"/>
                  <wp:docPr id="29" name="Picture 29" descr="Wellbe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Wellbeing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20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445487C5" w14:textId="77777777" w:rsidR="009A6E82" w:rsidRDefault="009A6E82" w:rsidP="005E0BA0">
            <w:pPr>
              <w:pStyle w:val="ListParagraph"/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3C402878" w14:textId="33C915C2" w:rsidR="00970DF3" w:rsidRPr="00EB56A3" w:rsidRDefault="007A0CF5" w:rsidP="005E0BA0">
            <w:pPr>
              <w:pStyle w:val="ListParagraph"/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ow do we</w:t>
            </w:r>
            <w:r w:rsidR="00CD492D">
              <w:rPr>
                <w:rFonts w:ascii="Arial" w:hAnsi="Arial" w:cs="Arial"/>
                <w:sz w:val="32"/>
                <w:szCs w:val="32"/>
              </w:rPr>
              <w:t xml:space="preserve"> make sure </w:t>
            </w:r>
            <w:r>
              <w:rPr>
                <w:rFonts w:ascii="Arial" w:hAnsi="Arial" w:cs="Arial"/>
                <w:sz w:val="32"/>
                <w:szCs w:val="32"/>
              </w:rPr>
              <w:t xml:space="preserve">that </w:t>
            </w:r>
            <w:r w:rsidR="0019376B">
              <w:rPr>
                <w:rFonts w:ascii="Arial" w:hAnsi="Arial" w:cs="Arial"/>
                <w:sz w:val="32"/>
                <w:szCs w:val="32"/>
              </w:rPr>
              <w:t xml:space="preserve">people with learning disabilities </w:t>
            </w:r>
            <w:r>
              <w:rPr>
                <w:rFonts w:ascii="Arial" w:hAnsi="Arial" w:cs="Arial"/>
                <w:sz w:val="32"/>
                <w:szCs w:val="32"/>
              </w:rPr>
              <w:t xml:space="preserve">can </w:t>
            </w:r>
            <w:r w:rsidR="007D5030">
              <w:rPr>
                <w:rFonts w:ascii="Arial" w:hAnsi="Arial" w:cs="Arial"/>
                <w:sz w:val="32"/>
                <w:szCs w:val="32"/>
              </w:rPr>
              <w:t>choose to do more things that will improve their wellbeing</w:t>
            </w:r>
            <w:r w:rsidR="0019376B">
              <w:rPr>
                <w:rFonts w:ascii="Arial" w:hAnsi="Arial" w:cs="Arial"/>
                <w:sz w:val="32"/>
                <w:szCs w:val="32"/>
              </w:rPr>
              <w:t>?</w:t>
            </w:r>
          </w:p>
        </w:tc>
      </w:tr>
      <w:tr w:rsidR="00970DF3" w14:paraId="7074C45A" w14:textId="77777777" w:rsidTr="009A6E82">
        <w:tc>
          <w:tcPr>
            <w:tcW w:w="3823" w:type="dxa"/>
          </w:tcPr>
          <w:p w14:paraId="0D96D456" w14:textId="6B546219" w:rsidR="00970DF3" w:rsidRPr="006F68DD" w:rsidRDefault="007D4622" w:rsidP="009A6E82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9336346" wp14:editId="4EAE89EE">
                  <wp:extent cx="1916265" cy="1916265"/>
                  <wp:effectExtent l="0" t="0" r="8255" b="0"/>
                  <wp:docPr id="30" name="Picture 30" descr="Person centred pla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Person centred pla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730" cy="1918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1486A00" w14:textId="77777777" w:rsidR="009A6E82" w:rsidRDefault="009A6E82" w:rsidP="005E0BA0">
            <w:pPr>
              <w:pStyle w:val="ListParagraph"/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6E5C92B3" w14:textId="562F57CE" w:rsidR="00970DF3" w:rsidRPr="00A95FF5" w:rsidRDefault="00A36C07" w:rsidP="005E0BA0">
            <w:pPr>
              <w:pStyle w:val="ListParagraph"/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What can be done to make sure </w:t>
            </w:r>
            <w:r w:rsidR="00C16EAC">
              <w:rPr>
                <w:rFonts w:ascii="Arial" w:hAnsi="Arial" w:cs="Arial"/>
                <w:sz w:val="32"/>
                <w:szCs w:val="32"/>
              </w:rPr>
              <w:t>that person-centred plans include how people want to spend their time?</w:t>
            </w:r>
          </w:p>
        </w:tc>
      </w:tr>
      <w:tr w:rsidR="00970DF3" w14:paraId="183DEC33" w14:textId="77777777" w:rsidTr="009A6E82">
        <w:tc>
          <w:tcPr>
            <w:tcW w:w="3823" w:type="dxa"/>
          </w:tcPr>
          <w:p w14:paraId="4A9D9D1E" w14:textId="7F4F12EA" w:rsidR="00970DF3" w:rsidRPr="006F68DD" w:rsidRDefault="005200E0" w:rsidP="0019376B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E381C8A" wp14:editId="4D4A3A0E">
                  <wp:extent cx="1874520" cy="1874520"/>
                  <wp:effectExtent l="0" t="0" r="0" b="0"/>
                  <wp:docPr id="32" name="Picture 32" descr="Care Coordina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are Coordina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301" cy="1877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5A6F3C1F" w14:textId="77777777" w:rsidR="009A6E82" w:rsidRDefault="009A6E82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34775793" w14:textId="02177EFC" w:rsidR="00970DF3" w:rsidRDefault="00DA2277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o</w:t>
            </w:r>
            <w:r w:rsidR="006E4D55">
              <w:rPr>
                <w:rFonts w:ascii="Arial" w:hAnsi="Arial" w:cs="Arial"/>
                <w:sz w:val="32"/>
                <w:szCs w:val="32"/>
              </w:rPr>
              <w:t>w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6E4D55">
              <w:rPr>
                <w:rFonts w:ascii="Arial" w:hAnsi="Arial" w:cs="Arial"/>
                <w:sz w:val="32"/>
                <w:szCs w:val="32"/>
              </w:rPr>
              <w:t>do</w:t>
            </w:r>
            <w:r>
              <w:rPr>
                <w:rFonts w:ascii="Arial" w:hAnsi="Arial" w:cs="Arial"/>
                <w:sz w:val="32"/>
                <w:szCs w:val="32"/>
              </w:rPr>
              <w:t xml:space="preserve"> we make sure that</w:t>
            </w:r>
            <w:r w:rsidR="006E4D55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807D15">
              <w:rPr>
                <w:rFonts w:ascii="Arial" w:hAnsi="Arial" w:cs="Arial"/>
                <w:sz w:val="32"/>
                <w:szCs w:val="32"/>
              </w:rPr>
              <w:t xml:space="preserve">family members and support workers </w:t>
            </w:r>
            <w:r w:rsidR="00F06435">
              <w:rPr>
                <w:rFonts w:ascii="Arial" w:hAnsi="Arial" w:cs="Arial"/>
                <w:sz w:val="32"/>
                <w:szCs w:val="32"/>
              </w:rPr>
              <w:t xml:space="preserve">help people decide for themselves </w:t>
            </w:r>
            <w:r w:rsidR="000E4A3D">
              <w:rPr>
                <w:rFonts w:ascii="Arial" w:hAnsi="Arial" w:cs="Arial"/>
                <w:sz w:val="32"/>
                <w:szCs w:val="32"/>
              </w:rPr>
              <w:t>what they want to do?</w:t>
            </w:r>
          </w:p>
          <w:p w14:paraId="1BA15B72" w14:textId="2442DF25" w:rsidR="000E4A3D" w:rsidRPr="0019376B" w:rsidRDefault="000E4A3D" w:rsidP="000E4A3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75966" w14:paraId="60BB1FFD" w14:textId="77777777" w:rsidTr="009A6E82">
        <w:tc>
          <w:tcPr>
            <w:tcW w:w="3823" w:type="dxa"/>
          </w:tcPr>
          <w:p w14:paraId="12DFC424" w14:textId="6A4BA154" w:rsidR="00B75966" w:rsidRPr="006F68DD" w:rsidRDefault="007A2971" w:rsidP="0019376B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6D3C1EA" wp14:editId="1AF754D9">
                  <wp:extent cx="1836420" cy="1819279"/>
                  <wp:effectExtent l="0" t="0" r="0" b="0"/>
                  <wp:docPr id="33" name="Picture 33" descr="Compute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ompute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2307" cy="1835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16604E6" w14:textId="77777777" w:rsidR="009A6E82" w:rsidRDefault="009A6E82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2D744656" w14:textId="78626267" w:rsidR="00B75966" w:rsidRPr="00B75966" w:rsidRDefault="000E4A3D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ow do we make sure that as many people as possible are able to use and enjoy technolog</w:t>
            </w:r>
            <w:r w:rsidR="002C1363">
              <w:rPr>
                <w:rFonts w:ascii="Arial" w:hAnsi="Arial" w:cs="Arial"/>
                <w:sz w:val="32"/>
                <w:szCs w:val="32"/>
              </w:rPr>
              <w:t>y?</w:t>
            </w:r>
          </w:p>
        </w:tc>
      </w:tr>
      <w:tr w:rsidR="00B75966" w14:paraId="206D954C" w14:textId="77777777" w:rsidTr="009A6E82">
        <w:tc>
          <w:tcPr>
            <w:tcW w:w="3823" w:type="dxa"/>
          </w:tcPr>
          <w:p w14:paraId="09AE1D01" w14:textId="455C533B" w:rsidR="00B75966" w:rsidRPr="006F68DD" w:rsidRDefault="00F7424F" w:rsidP="0019376B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D18E73F" wp14:editId="13CE75D0">
                  <wp:extent cx="1653540" cy="1653540"/>
                  <wp:effectExtent l="0" t="0" r="0" b="3810"/>
                  <wp:docPr id="34" name="Picture 34" descr="Job Descrip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Job Descrip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965" cy="165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59596EAD" w14:textId="77777777" w:rsidR="009A6E82" w:rsidRDefault="009A6E82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7A956C05" w14:textId="77777777" w:rsidR="00B75966" w:rsidRDefault="002C1363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o</w:t>
            </w:r>
            <w:r w:rsidR="004B456B">
              <w:rPr>
                <w:rFonts w:ascii="Arial" w:hAnsi="Arial" w:cs="Arial"/>
                <w:sz w:val="32"/>
                <w:szCs w:val="32"/>
              </w:rPr>
              <w:t>w</w:t>
            </w:r>
            <w:r>
              <w:rPr>
                <w:rFonts w:ascii="Arial" w:hAnsi="Arial" w:cs="Arial"/>
                <w:sz w:val="32"/>
                <w:szCs w:val="32"/>
              </w:rPr>
              <w:t xml:space="preserve"> do we make sure that everyone with a learning disability that wants to work gets the support they need to find a job?</w:t>
            </w:r>
          </w:p>
          <w:p w14:paraId="2380D91C" w14:textId="77777777" w:rsidR="009A6E82" w:rsidRDefault="009A6E82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  <w:p w14:paraId="779B6B3A" w14:textId="40F57471" w:rsidR="009A6E82" w:rsidRPr="00B75966" w:rsidRDefault="009A6E82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75966" w14:paraId="2E571F48" w14:textId="77777777" w:rsidTr="009A6E82">
        <w:tc>
          <w:tcPr>
            <w:tcW w:w="3823" w:type="dxa"/>
          </w:tcPr>
          <w:p w14:paraId="7C3F8E55" w14:textId="08ABE616" w:rsidR="00B75966" w:rsidRPr="006F68DD" w:rsidRDefault="003C6978" w:rsidP="0019376B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FCC2696" wp14:editId="10F4FA32">
                  <wp:extent cx="1566407" cy="1566407"/>
                  <wp:effectExtent l="0" t="0" r="0" b="0"/>
                  <wp:docPr id="35" name="Picture 35" descr="Hous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Hous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8576" cy="1568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2D443FFA" w14:textId="1913E3DB" w:rsidR="00B75966" w:rsidRPr="0019376B" w:rsidRDefault="004B456B" w:rsidP="0019376B">
            <w:pPr>
              <w:spacing w:line="360" w:lineRule="auto"/>
              <w:ind w:left="63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How do we make sure that </w:t>
            </w:r>
            <w:r w:rsidR="00CA289B">
              <w:rPr>
                <w:rFonts w:ascii="Arial" w:hAnsi="Arial" w:cs="Arial"/>
                <w:sz w:val="32"/>
                <w:szCs w:val="32"/>
              </w:rPr>
              <w:t>there are toilets and other basic facilities av</w:t>
            </w:r>
            <w:r w:rsidR="00F93EBE">
              <w:rPr>
                <w:rFonts w:ascii="Arial" w:hAnsi="Arial" w:cs="Arial"/>
                <w:sz w:val="32"/>
                <w:szCs w:val="32"/>
              </w:rPr>
              <w:t xml:space="preserve">ailable in the community so that </w:t>
            </w:r>
            <w:r>
              <w:rPr>
                <w:rFonts w:ascii="Arial" w:hAnsi="Arial" w:cs="Arial"/>
                <w:sz w:val="32"/>
                <w:szCs w:val="32"/>
              </w:rPr>
              <w:t xml:space="preserve">people with complex needs </w:t>
            </w:r>
            <w:r w:rsidR="009244EC">
              <w:rPr>
                <w:rFonts w:ascii="Arial" w:hAnsi="Arial" w:cs="Arial"/>
                <w:sz w:val="32"/>
                <w:szCs w:val="32"/>
              </w:rPr>
              <w:t xml:space="preserve">are able to get out of the house </w:t>
            </w:r>
            <w:r w:rsidR="00F93EBE">
              <w:rPr>
                <w:rFonts w:ascii="Arial" w:hAnsi="Arial" w:cs="Arial"/>
                <w:sz w:val="32"/>
                <w:szCs w:val="32"/>
              </w:rPr>
              <w:t>and do what they want to do?</w:t>
            </w:r>
            <w:r w:rsidR="009244EC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</w:tbl>
    <w:p w14:paraId="5E5787A5" w14:textId="470D6E08" w:rsidR="004B4456" w:rsidRDefault="00912124">
      <w:r>
        <w:rPr>
          <w:noProof/>
        </w:rPr>
        <w:drawing>
          <wp:anchor distT="0" distB="0" distL="114300" distR="114300" simplePos="0" relativeHeight="251660323" behindDoc="1" locked="0" layoutInCell="1" allowOverlap="1" wp14:anchorId="6942F6E8" wp14:editId="1EBDBA81">
            <wp:simplePos x="0" y="0"/>
            <wp:positionH relativeFrom="margin">
              <wp:posOffset>-15903</wp:posOffset>
            </wp:positionH>
            <wp:positionV relativeFrom="paragraph">
              <wp:posOffset>3329195</wp:posOffset>
            </wp:positionV>
            <wp:extent cx="1296035" cy="1635760"/>
            <wp:effectExtent l="0" t="0" r="0" b="2540"/>
            <wp:wrapTight wrapText="bothSides">
              <wp:wrapPolygon edited="0">
                <wp:start x="0" y="0"/>
                <wp:lineTo x="0" y="21382"/>
                <wp:lineTo x="21272" y="21382"/>
                <wp:lineTo x="21272" y="0"/>
                <wp:lineTo x="0" y="0"/>
              </wp:wrapPolygon>
            </wp:wrapTight>
            <wp:docPr id="49" name="Picture 4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35" cy="163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0601" w:rsidRPr="00E60601">
        <w:rPr>
          <w:noProof/>
        </w:rPr>
        <w:drawing>
          <wp:anchor distT="0" distB="0" distL="114300" distR="114300" simplePos="0" relativeHeight="251658252" behindDoc="1" locked="0" layoutInCell="1" allowOverlap="1" wp14:anchorId="08B701B5" wp14:editId="383BEC80">
            <wp:simplePos x="0" y="0"/>
            <wp:positionH relativeFrom="margin">
              <wp:posOffset>1790700</wp:posOffset>
            </wp:positionH>
            <wp:positionV relativeFrom="paragraph">
              <wp:posOffset>1905</wp:posOffset>
            </wp:positionV>
            <wp:extent cx="1958340" cy="1958340"/>
            <wp:effectExtent l="0" t="0" r="3810" b="0"/>
            <wp:wrapTight wrapText="bothSides">
              <wp:wrapPolygon edited="0">
                <wp:start x="0" y="6934"/>
                <wp:lineTo x="0" y="14498"/>
                <wp:lineTo x="21432" y="14498"/>
                <wp:lineTo x="21432" y="6934"/>
                <wp:lineTo x="0" y="6934"/>
              </wp:wrapPolygon>
            </wp:wrapTight>
            <wp:docPr id="38" name="Picture 38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chat or text message&#10;&#10;Description automatically generated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34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B4456" w:rsidSect="006F68DD">
      <w:headerReference w:type="default" r:id="rId67"/>
      <w:footerReference w:type="default" r:id="rId68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A95C2" w14:textId="77777777" w:rsidR="00222855" w:rsidRDefault="00222855" w:rsidP="006F68DD">
      <w:pPr>
        <w:spacing w:after="0" w:line="240" w:lineRule="auto"/>
      </w:pPr>
      <w:r>
        <w:separator/>
      </w:r>
    </w:p>
  </w:endnote>
  <w:endnote w:type="continuationSeparator" w:id="0">
    <w:p w14:paraId="4FB152E2" w14:textId="77777777" w:rsidR="00222855" w:rsidRDefault="00222855" w:rsidP="006F68DD">
      <w:pPr>
        <w:spacing w:after="0" w:line="240" w:lineRule="auto"/>
      </w:pPr>
      <w:r>
        <w:continuationSeparator/>
      </w:r>
    </w:p>
  </w:endnote>
  <w:endnote w:type="continuationNotice" w:id="1">
    <w:p w14:paraId="13E02EAF" w14:textId="77777777" w:rsidR="00222855" w:rsidRDefault="002228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83332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246C57E2" w14:textId="684B5CF9" w:rsidR="006F68DD" w:rsidRPr="006F68DD" w:rsidRDefault="006F68DD">
        <w:pPr>
          <w:pStyle w:val="Footer"/>
          <w:jc w:val="center"/>
          <w:rPr>
            <w:rFonts w:ascii="Arial" w:hAnsi="Arial" w:cs="Arial"/>
            <w:sz w:val="32"/>
            <w:szCs w:val="32"/>
          </w:rPr>
        </w:pPr>
        <w:r w:rsidRPr="006F68DD">
          <w:rPr>
            <w:rFonts w:ascii="Arial" w:hAnsi="Arial" w:cs="Arial"/>
            <w:sz w:val="32"/>
            <w:szCs w:val="32"/>
          </w:rPr>
          <w:fldChar w:fldCharType="begin"/>
        </w:r>
        <w:r w:rsidRPr="006F68DD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6F68DD">
          <w:rPr>
            <w:rFonts w:ascii="Arial" w:hAnsi="Arial" w:cs="Arial"/>
            <w:sz w:val="32"/>
            <w:szCs w:val="32"/>
          </w:rPr>
          <w:fldChar w:fldCharType="separate"/>
        </w:r>
        <w:r w:rsidRPr="006F68DD">
          <w:rPr>
            <w:rFonts w:ascii="Arial" w:hAnsi="Arial" w:cs="Arial"/>
            <w:noProof/>
            <w:sz w:val="32"/>
            <w:szCs w:val="32"/>
          </w:rPr>
          <w:t>2</w:t>
        </w:r>
        <w:r w:rsidRPr="006F68DD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2FFB078E" w14:textId="77777777" w:rsidR="006F68DD" w:rsidRDefault="006F68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AFB49" w14:textId="77777777" w:rsidR="00222855" w:rsidRDefault="00222855" w:rsidP="006F68DD">
      <w:pPr>
        <w:spacing w:after="0" w:line="240" w:lineRule="auto"/>
      </w:pPr>
      <w:r>
        <w:separator/>
      </w:r>
    </w:p>
  </w:footnote>
  <w:footnote w:type="continuationSeparator" w:id="0">
    <w:p w14:paraId="18C74E58" w14:textId="77777777" w:rsidR="00222855" w:rsidRDefault="00222855" w:rsidP="006F68DD">
      <w:pPr>
        <w:spacing w:after="0" w:line="240" w:lineRule="auto"/>
      </w:pPr>
      <w:r>
        <w:continuationSeparator/>
      </w:r>
    </w:p>
  </w:footnote>
  <w:footnote w:type="continuationNotice" w:id="1">
    <w:p w14:paraId="1601BF52" w14:textId="77777777" w:rsidR="00222855" w:rsidRDefault="002228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5D0F4DDA" w14:paraId="1D4BE014" w14:textId="77777777" w:rsidTr="5D0F4DDA">
      <w:tc>
        <w:tcPr>
          <w:tcW w:w="3485" w:type="dxa"/>
        </w:tcPr>
        <w:p w14:paraId="7FD078B1" w14:textId="2D94719E" w:rsidR="5D0F4DDA" w:rsidRDefault="5D0F4DDA" w:rsidP="5D0F4DDA">
          <w:pPr>
            <w:pStyle w:val="Header"/>
            <w:ind w:left="-115"/>
          </w:pPr>
        </w:p>
      </w:tc>
      <w:tc>
        <w:tcPr>
          <w:tcW w:w="3485" w:type="dxa"/>
        </w:tcPr>
        <w:p w14:paraId="0BC530AA" w14:textId="6CC4A62B" w:rsidR="5D0F4DDA" w:rsidRDefault="5D0F4DDA" w:rsidP="5D0F4DDA">
          <w:pPr>
            <w:pStyle w:val="Header"/>
            <w:jc w:val="center"/>
          </w:pPr>
        </w:p>
      </w:tc>
      <w:tc>
        <w:tcPr>
          <w:tcW w:w="3485" w:type="dxa"/>
        </w:tcPr>
        <w:p w14:paraId="518A32BC" w14:textId="237E420F" w:rsidR="5D0F4DDA" w:rsidRDefault="5D0F4DDA" w:rsidP="5D0F4DDA">
          <w:pPr>
            <w:pStyle w:val="Header"/>
            <w:ind w:right="-115"/>
            <w:jc w:val="right"/>
          </w:pPr>
        </w:p>
      </w:tc>
    </w:tr>
  </w:tbl>
  <w:p w14:paraId="4E772CB4" w14:textId="7AE6FA07" w:rsidR="5D0F4DDA" w:rsidRDefault="5D0F4DDA" w:rsidP="5D0F4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5302B"/>
    <w:multiLevelType w:val="hybridMultilevel"/>
    <w:tmpl w:val="A05A1D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7EwNzM1NTcyN7VQ0lEKTi0uzszPAykwrgUAN2fWZywAAAA="/>
  </w:docVars>
  <w:rsids>
    <w:rsidRoot w:val="2A0B3A5D"/>
    <w:rsid w:val="00002E47"/>
    <w:rsid w:val="00003189"/>
    <w:rsid w:val="0000621F"/>
    <w:rsid w:val="000261E7"/>
    <w:rsid w:val="00031290"/>
    <w:rsid w:val="00050A57"/>
    <w:rsid w:val="000532AA"/>
    <w:rsid w:val="00055FAD"/>
    <w:rsid w:val="00056257"/>
    <w:rsid w:val="00056FC8"/>
    <w:rsid w:val="00057D9B"/>
    <w:rsid w:val="00064ADA"/>
    <w:rsid w:val="00070CC4"/>
    <w:rsid w:val="000744E4"/>
    <w:rsid w:val="00076271"/>
    <w:rsid w:val="000779CB"/>
    <w:rsid w:val="00077BEF"/>
    <w:rsid w:val="00086847"/>
    <w:rsid w:val="00091D91"/>
    <w:rsid w:val="000963DB"/>
    <w:rsid w:val="000A13CA"/>
    <w:rsid w:val="000A2BA2"/>
    <w:rsid w:val="000C0EA4"/>
    <w:rsid w:val="000D72D8"/>
    <w:rsid w:val="000E4A3D"/>
    <w:rsid w:val="000E502B"/>
    <w:rsid w:val="000F2553"/>
    <w:rsid w:val="000F2A57"/>
    <w:rsid w:val="000F6FCF"/>
    <w:rsid w:val="000F7582"/>
    <w:rsid w:val="0010384E"/>
    <w:rsid w:val="00110D9D"/>
    <w:rsid w:val="00121337"/>
    <w:rsid w:val="00122FFA"/>
    <w:rsid w:val="00123333"/>
    <w:rsid w:val="001245C5"/>
    <w:rsid w:val="00134B1B"/>
    <w:rsid w:val="00135965"/>
    <w:rsid w:val="00142452"/>
    <w:rsid w:val="00142646"/>
    <w:rsid w:val="001442FC"/>
    <w:rsid w:val="001457FD"/>
    <w:rsid w:val="00146AA6"/>
    <w:rsid w:val="0015216D"/>
    <w:rsid w:val="001530C4"/>
    <w:rsid w:val="00153AB1"/>
    <w:rsid w:val="001618D0"/>
    <w:rsid w:val="00164A31"/>
    <w:rsid w:val="00166206"/>
    <w:rsid w:val="0017251D"/>
    <w:rsid w:val="001757DE"/>
    <w:rsid w:val="00175BF3"/>
    <w:rsid w:val="00186139"/>
    <w:rsid w:val="00190861"/>
    <w:rsid w:val="0019376B"/>
    <w:rsid w:val="00193F5B"/>
    <w:rsid w:val="00194E8A"/>
    <w:rsid w:val="00194FF7"/>
    <w:rsid w:val="00195A72"/>
    <w:rsid w:val="001B1130"/>
    <w:rsid w:val="001C0946"/>
    <w:rsid w:val="001C0E5F"/>
    <w:rsid w:val="001C246F"/>
    <w:rsid w:val="001D0243"/>
    <w:rsid w:val="001D2AE9"/>
    <w:rsid w:val="001E46DC"/>
    <w:rsid w:val="002027BB"/>
    <w:rsid w:val="00203764"/>
    <w:rsid w:val="00212830"/>
    <w:rsid w:val="00222855"/>
    <w:rsid w:val="0022291A"/>
    <w:rsid w:val="00235D36"/>
    <w:rsid w:val="0025081E"/>
    <w:rsid w:val="002509D9"/>
    <w:rsid w:val="00253A31"/>
    <w:rsid w:val="002560C9"/>
    <w:rsid w:val="002572BB"/>
    <w:rsid w:val="00260A22"/>
    <w:rsid w:val="00261A56"/>
    <w:rsid w:val="002712A5"/>
    <w:rsid w:val="00275621"/>
    <w:rsid w:val="00283437"/>
    <w:rsid w:val="00292074"/>
    <w:rsid w:val="0029369F"/>
    <w:rsid w:val="002B21FE"/>
    <w:rsid w:val="002C0435"/>
    <w:rsid w:val="002C0754"/>
    <w:rsid w:val="002C1363"/>
    <w:rsid w:val="002C518E"/>
    <w:rsid w:val="002C5476"/>
    <w:rsid w:val="002E06BF"/>
    <w:rsid w:val="002E255D"/>
    <w:rsid w:val="002F526C"/>
    <w:rsid w:val="002F68AE"/>
    <w:rsid w:val="00300FC1"/>
    <w:rsid w:val="00304107"/>
    <w:rsid w:val="0030489D"/>
    <w:rsid w:val="00307A33"/>
    <w:rsid w:val="00313154"/>
    <w:rsid w:val="003178B9"/>
    <w:rsid w:val="003221B3"/>
    <w:rsid w:val="00322F43"/>
    <w:rsid w:val="00335F94"/>
    <w:rsid w:val="003429F5"/>
    <w:rsid w:val="00353BFB"/>
    <w:rsid w:val="00354099"/>
    <w:rsid w:val="00362BA3"/>
    <w:rsid w:val="003635AA"/>
    <w:rsid w:val="00363CE3"/>
    <w:rsid w:val="003644F5"/>
    <w:rsid w:val="00373049"/>
    <w:rsid w:val="003747D8"/>
    <w:rsid w:val="00375366"/>
    <w:rsid w:val="00380501"/>
    <w:rsid w:val="0038150D"/>
    <w:rsid w:val="00390105"/>
    <w:rsid w:val="00390896"/>
    <w:rsid w:val="003910C9"/>
    <w:rsid w:val="0039119E"/>
    <w:rsid w:val="00396631"/>
    <w:rsid w:val="00396988"/>
    <w:rsid w:val="003977BF"/>
    <w:rsid w:val="003B413F"/>
    <w:rsid w:val="003B6BE3"/>
    <w:rsid w:val="003C20EA"/>
    <w:rsid w:val="003C6978"/>
    <w:rsid w:val="003D139A"/>
    <w:rsid w:val="003D536A"/>
    <w:rsid w:val="003E07C4"/>
    <w:rsid w:val="003E2852"/>
    <w:rsid w:val="003E4F69"/>
    <w:rsid w:val="003E523F"/>
    <w:rsid w:val="003F082B"/>
    <w:rsid w:val="003F5E02"/>
    <w:rsid w:val="003F62AB"/>
    <w:rsid w:val="00413BF4"/>
    <w:rsid w:val="00413C48"/>
    <w:rsid w:val="00430D05"/>
    <w:rsid w:val="00433AFF"/>
    <w:rsid w:val="0043473B"/>
    <w:rsid w:val="004364F0"/>
    <w:rsid w:val="00442058"/>
    <w:rsid w:val="00444555"/>
    <w:rsid w:val="00445F03"/>
    <w:rsid w:val="00446192"/>
    <w:rsid w:val="00453D6C"/>
    <w:rsid w:val="00456DFE"/>
    <w:rsid w:val="00457363"/>
    <w:rsid w:val="0045745E"/>
    <w:rsid w:val="00464A45"/>
    <w:rsid w:val="00467D52"/>
    <w:rsid w:val="0047091D"/>
    <w:rsid w:val="00474976"/>
    <w:rsid w:val="004A2506"/>
    <w:rsid w:val="004A4402"/>
    <w:rsid w:val="004B1A40"/>
    <w:rsid w:val="004B4456"/>
    <w:rsid w:val="004B456B"/>
    <w:rsid w:val="004B4E11"/>
    <w:rsid w:val="004C3420"/>
    <w:rsid w:val="004C6148"/>
    <w:rsid w:val="004C6BED"/>
    <w:rsid w:val="004D4F49"/>
    <w:rsid w:val="004D730E"/>
    <w:rsid w:val="004E165C"/>
    <w:rsid w:val="004E5709"/>
    <w:rsid w:val="004F129F"/>
    <w:rsid w:val="004F3144"/>
    <w:rsid w:val="004F39F4"/>
    <w:rsid w:val="00510261"/>
    <w:rsid w:val="00510D2E"/>
    <w:rsid w:val="00513092"/>
    <w:rsid w:val="00517543"/>
    <w:rsid w:val="005200E0"/>
    <w:rsid w:val="00524153"/>
    <w:rsid w:val="00524972"/>
    <w:rsid w:val="0053794E"/>
    <w:rsid w:val="00543D72"/>
    <w:rsid w:val="00553112"/>
    <w:rsid w:val="00554E5B"/>
    <w:rsid w:val="00561B04"/>
    <w:rsid w:val="005652A1"/>
    <w:rsid w:val="005734BC"/>
    <w:rsid w:val="00576415"/>
    <w:rsid w:val="00583E37"/>
    <w:rsid w:val="00586408"/>
    <w:rsid w:val="00592CBD"/>
    <w:rsid w:val="005A2487"/>
    <w:rsid w:val="005A387D"/>
    <w:rsid w:val="005B4CDC"/>
    <w:rsid w:val="005B5820"/>
    <w:rsid w:val="005C4359"/>
    <w:rsid w:val="005C6366"/>
    <w:rsid w:val="005D1867"/>
    <w:rsid w:val="005E0BA0"/>
    <w:rsid w:val="005E2AC1"/>
    <w:rsid w:val="005E3259"/>
    <w:rsid w:val="005E5FEF"/>
    <w:rsid w:val="005F0EE1"/>
    <w:rsid w:val="005F1FED"/>
    <w:rsid w:val="005F7CB2"/>
    <w:rsid w:val="006007C0"/>
    <w:rsid w:val="00603949"/>
    <w:rsid w:val="00604F97"/>
    <w:rsid w:val="00606DB0"/>
    <w:rsid w:val="00607C37"/>
    <w:rsid w:val="00616AB4"/>
    <w:rsid w:val="00623B6A"/>
    <w:rsid w:val="006317E8"/>
    <w:rsid w:val="00640261"/>
    <w:rsid w:val="00654FF6"/>
    <w:rsid w:val="0065770E"/>
    <w:rsid w:val="006615AD"/>
    <w:rsid w:val="00662304"/>
    <w:rsid w:val="00665BBF"/>
    <w:rsid w:val="006661D8"/>
    <w:rsid w:val="00667D9F"/>
    <w:rsid w:val="00671506"/>
    <w:rsid w:val="0067631C"/>
    <w:rsid w:val="00677A1C"/>
    <w:rsid w:val="006822F4"/>
    <w:rsid w:val="0068383C"/>
    <w:rsid w:val="006910FC"/>
    <w:rsid w:val="0069124E"/>
    <w:rsid w:val="006A246C"/>
    <w:rsid w:val="006A4CF4"/>
    <w:rsid w:val="006B00D0"/>
    <w:rsid w:val="006B1D62"/>
    <w:rsid w:val="006B4A0E"/>
    <w:rsid w:val="006B4E88"/>
    <w:rsid w:val="006B5AA5"/>
    <w:rsid w:val="006C142E"/>
    <w:rsid w:val="006C31F7"/>
    <w:rsid w:val="006D1AC4"/>
    <w:rsid w:val="006D1E78"/>
    <w:rsid w:val="006D2FBD"/>
    <w:rsid w:val="006D3604"/>
    <w:rsid w:val="006D6E06"/>
    <w:rsid w:val="006E4D55"/>
    <w:rsid w:val="006E5455"/>
    <w:rsid w:val="006F14D2"/>
    <w:rsid w:val="006F17CE"/>
    <w:rsid w:val="006F3002"/>
    <w:rsid w:val="006F4653"/>
    <w:rsid w:val="006F68DD"/>
    <w:rsid w:val="0070480E"/>
    <w:rsid w:val="0071031C"/>
    <w:rsid w:val="00710535"/>
    <w:rsid w:val="007138A8"/>
    <w:rsid w:val="00715F1A"/>
    <w:rsid w:val="00721F82"/>
    <w:rsid w:val="00724308"/>
    <w:rsid w:val="007278D6"/>
    <w:rsid w:val="00730CBE"/>
    <w:rsid w:val="00730E23"/>
    <w:rsid w:val="00732892"/>
    <w:rsid w:val="00746B21"/>
    <w:rsid w:val="00755C33"/>
    <w:rsid w:val="00762DFB"/>
    <w:rsid w:val="00772285"/>
    <w:rsid w:val="00773536"/>
    <w:rsid w:val="0077749F"/>
    <w:rsid w:val="00783CE2"/>
    <w:rsid w:val="007939E1"/>
    <w:rsid w:val="007968D2"/>
    <w:rsid w:val="007A0CF5"/>
    <w:rsid w:val="007A25A4"/>
    <w:rsid w:val="007A2971"/>
    <w:rsid w:val="007A32B9"/>
    <w:rsid w:val="007A6E76"/>
    <w:rsid w:val="007A7944"/>
    <w:rsid w:val="007B5F93"/>
    <w:rsid w:val="007C0794"/>
    <w:rsid w:val="007C307B"/>
    <w:rsid w:val="007D3A35"/>
    <w:rsid w:val="007D4622"/>
    <w:rsid w:val="007D5030"/>
    <w:rsid w:val="007E01C0"/>
    <w:rsid w:val="007F2B4C"/>
    <w:rsid w:val="008015B6"/>
    <w:rsid w:val="00807D15"/>
    <w:rsid w:val="00810DA1"/>
    <w:rsid w:val="008131B9"/>
    <w:rsid w:val="00822E45"/>
    <w:rsid w:val="0082371D"/>
    <w:rsid w:val="00826B91"/>
    <w:rsid w:val="008275B6"/>
    <w:rsid w:val="008345BF"/>
    <w:rsid w:val="00834F29"/>
    <w:rsid w:val="00835C7C"/>
    <w:rsid w:val="00841C8D"/>
    <w:rsid w:val="00844CF6"/>
    <w:rsid w:val="00860589"/>
    <w:rsid w:val="008709E7"/>
    <w:rsid w:val="00880719"/>
    <w:rsid w:val="00885FA1"/>
    <w:rsid w:val="00890557"/>
    <w:rsid w:val="00893CA5"/>
    <w:rsid w:val="008965E1"/>
    <w:rsid w:val="008B2C97"/>
    <w:rsid w:val="008B4929"/>
    <w:rsid w:val="008B54A6"/>
    <w:rsid w:val="008B6606"/>
    <w:rsid w:val="008C401F"/>
    <w:rsid w:val="008C5313"/>
    <w:rsid w:val="008C7527"/>
    <w:rsid w:val="008E1B39"/>
    <w:rsid w:val="008F2D6E"/>
    <w:rsid w:val="008F3136"/>
    <w:rsid w:val="008F3613"/>
    <w:rsid w:val="008F5BDA"/>
    <w:rsid w:val="00900CB2"/>
    <w:rsid w:val="00901B21"/>
    <w:rsid w:val="00903C49"/>
    <w:rsid w:val="009061CE"/>
    <w:rsid w:val="00907F73"/>
    <w:rsid w:val="00912124"/>
    <w:rsid w:val="009164FC"/>
    <w:rsid w:val="00916E6A"/>
    <w:rsid w:val="009228A9"/>
    <w:rsid w:val="009244EC"/>
    <w:rsid w:val="009331FA"/>
    <w:rsid w:val="009370E7"/>
    <w:rsid w:val="00941667"/>
    <w:rsid w:val="009434F8"/>
    <w:rsid w:val="00945C22"/>
    <w:rsid w:val="00946F8C"/>
    <w:rsid w:val="00947643"/>
    <w:rsid w:val="00947D7D"/>
    <w:rsid w:val="0096379F"/>
    <w:rsid w:val="00965F44"/>
    <w:rsid w:val="00970DF3"/>
    <w:rsid w:val="00972FA4"/>
    <w:rsid w:val="00983750"/>
    <w:rsid w:val="009842D6"/>
    <w:rsid w:val="00985164"/>
    <w:rsid w:val="00985CF4"/>
    <w:rsid w:val="00997648"/>
    <w:rsid w:val="00997EF9"/>
    <w:rsid w:val="009A253D"/>
    <w:rsid w:val="009A4753"/>
    <w:rsid w:val="009A6E82"/>
    <w:rsid w:val="009A7B4E"/>
    <w:rsid w:val="009B7894"/>
    <w:rsid w:val="009C4868"/>
    <w:rsid w:val="009D19B4"/>
    <w:rsid w:val="009E10BA"/>
    <w:rsid w:val="009F0D83"/>
    <w:rsid w:val="009F1651"/>
    <w:rsid w:val="009F4EC9"/>
    <w:rsid w:val="00A10B55"/>
    <w:rsid w:val="00A11001"/>
    <w:rsid w:val="00A13AAF"/>
    <w:rsid w:val="00A2080A"/>
    <w:rsid w:val="00A20E3B"/>
    <w:rsid w:val="00A21365"/>
    <w:rsid w:val="00A214FC"/>
    <w:rsid w:val="00A216B0"/>
    <w:rsid w:val="00A2180C"/>
    <w:rsid w:val="00A21BE9"/>
    <w:rsid w:val="00A22902"/>
    <w:rsid w:val="00A36C07"/>
    <w:rsid w:val="00A409D2"/>
    <w:rsid w:val="00A411AD"/>
    <w:rsid w:val="00A4181E"/>
    <w:rsid w:val="00A44250"/>
    <w:rsid w:val="00A50957"/>
    <w:rsid w:val="00A50A5A"/>
    <w:rsid w:val="00A677BB"/>
    <w:rsid w:val="00A7714A"/>
    <w:rsid w:val="00A77FA2"/>
    <w:rsid w:val="00A8018A"/>
    <w:rsid w:val="00A87486"/>
    <w:rsid w:val="00A91030"/>
    <w:rsid w:val="00A91E07"/>
    <w:rsid w:val="00A929E7"/>
    <w:rsid w:val="00A95FF5"/>
    <w:rsid w:val="00AA6187"/>
    <w:rsid w:val="00AA69D3"/>
    <w:rsid w:val="00AB1834"/>
    <w:rsid w:val="00AB55CC"/>
    <w:rsid w:val="00AB5E19"/>
    <w:rsid w:val="00AC53A3"/>
    <w:rsid w:val="00AC679E"/>
    <w:rsid w:val="00AD377F"/>
    <w:rsid w:val="00AD6406"/>
    <w:rsid w:val="00AE1F1E"/>
    <w:rsid w:val="00AE74F8"/>
    <w:rsid w:val="00AF0AF8"/>
    <w:rsid w:val="00AF6886"/>
    <w:rsid w:val="00AF691E"/>
    <w:rsid w:val="00B043D2"/>
    <w:rsid w:val="00B156DA"/>
    <w:rsid w:val="00B2147F"/>
    <w:rsid w:val="00B25646"/>
    <w:rsid w:val="00B26FA5"/>
    <w:rsid w:val="00B40547"/>
    <w:rsid w:val="00B50CF3"/>
    <w:rsid w:val="00B51BA9"/>
    <w:rsid w:val="00B52B05"/>
    <w:rsid w:val="00B607A3"/>
    <w:rsid w:val="00B6173D"/>
    <w:rsid w:val="00B678D6"/>
    <w:rsid w:val="00B74AAF"/>
    <w:rsid w:val="00B74B02"/>
    <w:rsid w:val="00B75966"/>
    <w:rsid w:val="00B84B66"/>
    <w:rsid w:val="00B852A0"/>
    <w:rsid w:val="00B87D57"/>
    <w:rsid w:val="00B90860"/>
    <w:rsid w:val="00B9540A"/>
    <w:rsid w:val="00BB14AF"/>
    <w:rsid w:val="00BC0B0D"/>
    <w:rsid w:val="00BC3125"/>
    <w:rsid w:val="00BC64CE"/>
    <w:rsid w:val="00BD64C6"/>
    <w:rsid w:val="00BE1606"/>
    <w:rsid w:val="00BF13A1"/>
    <w:rsid w:val="00BF764B"/>
    <w:rsid w:val="00C02D37"/>
    <w:rsid w:val="00C03C6C"/>
    <w:rsid w:val="00C0454C"/>
    <w:rsid w:val="00C1159A"/>
    <w:rsid w:val="00C146F0"/>
    <w:rsid w:val="00C1477F"/>
    <w:rsid w:val="00C16EAC"/>
    <w:rsid w:val="00C248F8"/>
    <w:rsid w:val="00C36C86"/>
    <w:rsid w:val="00C44B36"/>
    <w:rsid w:val="00C4791F"/>
    <w:rsid w:val="00C510EB"/>
    <w:rsid w:val="00C54CDA"/>
    <w:rsid w:val="00C55C00"/>
    <w:rsid w:val="00C56F9A"/>
    <w:rsid w:val="00C57F6A"/>
    <w:rsid w:val="00C63628"/>
    <w:rsid w:val="00C64383"/>
    <w:rsid w:val="00C8111A"/>
    <w:rsid w:val="00C85007"/>
    <w:rsid w:val="00C87A75"/>
    <w:rsid w:val="00C938E1"/>
    <w:rsid w:val="00CA15AF"/>
    <w:rsid w:val="00CA289B"/>
    <w:rsid w:val="00CA57B5"/>
    <w:rsid w:val="00CA6501"/>
    <w:rsid w:val="00CB0034"/>
    <w:rsid w:val="00CC068A"/>
    <w:rsid w:val="00CC0877"/>
    <w:rsid w:val="00CC21F9"/>
    <w:rsid w:val="00CD0CB1"/>
    <w:rsid w:val="00CD2342"/>
    <w:rsid w:val="00CD492D"/>
    <w:rsid w:val="00CE3589"/>
    <w:rsid w:val="00CF01EB"/>
    <w:rsid w:val="00D010AF"/>
    <w:rsid w:val="00D012F7"/>
    <w:rsid w:val="00D13934"/>
    <w:rsid w:val="00D16258"/>
    <w:rsid w:val="00D264BA"/>
    <w:rsid w:val="00D266E8"/>
    <w:rsid w:val="00D31BE4"/>
    <w:rsid w:val="00D32618"/>
    <w:rsid w:val="00D34C9F"/>
    <w:rsid w:val="00D41E98"/>
    <w:rsid w:val="00D440C1"/>
    <w:rsid w:val="00D52577"/>
    <w:rsid w:val="00D537B2"/>
    <w:rsid w:val="00D53A95"/>
    <w:rsid w:val="00D659DE"/>
    <w:rsid w:val="00D738AB"/>
    <w:rsid w:val="00D765D2"/>
    <w:rsid w:val="00D8120D"/>
    <w:rsid w:val="00D904DD"/>
    <w:rsid w:val="00D92BB0"/>
    <w:rsid w:val="00D94725"/>
    <w:rsid w:val="00DA2277"/>
    <w:rsid w:val="00DA2880"/>
    <w:rsid w:val="00DA3AFA"/>
    <w:rsid w:val="00DB02BA"/>
    <w:rsid w:val="00DB1F37"/>
    <w:rsid w:val="00DB3E82"/>
    <w:rsid w:val="00DC00A8"/>
    <w:rsid w:val="00DC0A4C"/>
    <w:rsid w:val="00DC215B"/>
    <w:rsid w:val="00DC2596"/>
    <w:rsid w:val="00DC42AD"/>
    <w:rsid w:val="00DC6138"/>
    <w:rsid w:val="00DC659D"/>
    <w:rsid w:val="00DD083C"/>
    <w:rsid w:val="00DE0E1A"/>
    <w:rsid w:val="00DE682B"/>
    <w:rsid w:val="00DF71A6"/>
    <w:rsid w:val="00E00CF6"/>
    <w:rsid w:val="00E03BB7"/>
    <w:rsid w:val="00E050F1"/>
    <w:rsid w:val="00E0735A"/>
    <w:rsid w:val="00E26D32"/>
    <w:rsid w:val="00E35EE3"/>
    <w:rsid w:val="00E425D8"/>
    <w:rsid w:val="00E45F90"/>
    <w:rsid w:val="00E5359C"/>
    <w:rsid w:val="00E60601"/>
    <w:rsid w:val="00E6427F"/>
    <w:rsid w:val="00E677A0"/>
    <w:rsid w:val="00E7012F"/>
    <w:rsid w:val="00E72CAE"/>
    <w:rsid w:val="00E8221B"/>
    <w:rsid w:val="00E83619"/>
    <w:rsid w:val="00E875EF"/>
    <w:rsid w:val="00E921EB"/>
    <w:rsid w:val="00E92CFC"/>
    <w:rsid w:val="00EA1DD9"/>
    <w:rsid w:val="00EA2092"/>
    <w:rsid w:val="00EA233A"/>
    <w:rsid w:val="00EA29DD"/>
    <w:rsid w:val="00EA30F0"/>
    <w:rsid w:val="00EA3202"/>
    <w:rsid w:val="00EA64C4"/>
    <w:rsid w:val="00EA776C"/>
    <w:rsid w:val="00EB0EFF"/>
    <w:rsid w:val="00EB56A3"/>
    <w:rsid w:val="00EB63BF"/>
    <w:rsid w:val="00EB7447"/>
    <w:rsid w:val="00EC0641"/>
    <w:rsid w:val="00EC3F22"/>
    <w:rsid w:val="00EC4661"/>
    <w:rsid w:val="00EC4DD6"/>
    <w:rsid w:val="00ED23C2"/>
    <w:rsid w:val="00ED2F5F"/>
    <w:rsid w:val="00EE0911"/>
    <w:rsid w:val="00EE100C"/>
    <w:rsid w:val="00EE5B69"/>
    <w:rsid w:val="00EE7C35"/>
    <w:rsid w:val="00EF067D"/>
    <w:rsid w:val="00EF56FE"/>
    <w:rsid w:val="00EF58DC"/>
    <w:rsid w:val="00F06435"/>
    <w:rsid w:val="00F06BD0"/>
    <w:rsid w:val="00F071AF"/>
    <w:rsid w:val="00F071DD"/>
    <w:rsid w:val="00F0753C"/>
    <w:rsid w:val="00F24BC0"/>
    <w:rsid w:val="00F31229"/>
    <w:rsid w:val="00F401C9"/>
    <w:rsid w:val="00F42B5B"/>
    <w:rsid w:val="00F43152"/>
    <w:rsid w:val="00F44545"/>
    <w:rsid w:val="00F505D4"/>
    <w:rsid w:val="00F51BFC"/>
    <w:rsid w:val="00F54592"/>
    <w:rsid w:val="00F559CE"/>
    <w:rsid w:val="00F65D20"/>
    <w:rsid w:val="00F71060"/>
    <w:rsid w:val="00F71BC6"/>
    <w:rsid w:val="00F7424F"/>
    <w:rsid w:val="00F84515"/>
    <w:rsid w:val="00F85A66"/>
    <w:rsid w:val="00F86064"/>
    <w:rsid w:val="00F93EBE"/>
    <w:rsid w:val="00F978E7"/>
    <w:rsid w:val="00FA12BB"/>
    <w:rsid w:val="00FA19BC"/>
    <w:rsid w:val="00FB6D99"/>
    <w:rsid w:val="00FC144D"/>
    <w:rsid w:val="00FC6848"/>
    <w:rsid w:val="00FD2AE4"/>
    <w:rsid w:val="00FE1953"/>
    <w:rsid w:val="00FE2CDF"/>
    <w:rsid w:val="00FF0305"/>
    <w:rsid w:val="00FF13F6"/>
    <w:rsid w:val="1795E66A"/>
    <w:rsid w:val="255DD220"/>
    <w:rsid w:val="2A0B3A5D"/>
    <w:rsid w:val="3CBDD204"/>
    <w:rsid w:val="4B1EFD10"/>
    <w:rsid w:val="5D0F4DDA"/>
    <w:rsid w:val="60BE44EE"/>
    <w:rsid w:val="66669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B3A5D"/>
  <w15:chartTrackingRefBased/>
  <w15:docId w15:val="{5547390E-0263-48C0-8090-9A796C256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8DD"/>
  </w:style>
  <w:style w:type="paragraph" w:styleId="Footer">
    <w:name w:val="footer"/>
    <w:basedOn w:val="Normal"/>
    <w:link w:val="FooterChar"/>
    <w:uiPriority w:val="99"/>
    <w:unhideWhenUsed/>
    <w:rsid w:val="006F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8DD"/>
  </w:style>
  <w:style w:type="paragraph" w:styleId="ListParagraph">
    <w:name w:val="List Paragraph"/>
    <w:basedOn w:val="Normal"/>
    <w:uiPriority w:val="34"/>
    <w:qFormat/>
    <w:rsid w:val="005C43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F31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5.xml"/><Relationship Id="rId21" Type="http://schemas.openxmlformats.org/officeDocument/2006/relationships/image" Target="media/image11.png"/><Relationship Id="rId42" Type="http://schemas.openxmlformats.org/officeDocument/2006/relationships/image" Target="media/image23.png"/><Relationship Id="rId47" Type="http://schemas.openxmlformats.org/officeDocument/2006/relationships/image" Target="media/image26.png"/><Relationship Id="rId63" Type="http://schemas.openxmlformats.org/officeDocument/2006/relationships/image" Target="media/image42.png"/><Relationship Id="rId68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chart" Target="charts/chart3.xml"/><Relationship Id="rId32" Type="http://schemas.openxmlformats.org/officeDocument/2006/relationships/image" Target="media/image17.png"/><Relationship Id="rId37" Type="http://schemas.openxmlformats.org/officeDocument/2006/relationships/chart" Target="charts/chart9.xml"/><Relationship Id="rId40" Type="http://schemas.openxmlformats.org/officeDocument/2006/relationships/image" Target="media/image21.png"/><Relationship Id="rId45" Type="http://schemas.openxmlformats.org/officeDocument/2006/relationships/chart" Target="charts/chart12.xml"/><Relationship Id="rId53" Type="http://schemas.openxmlformats.org/officeDocument/2006/relationships/image" Target="media/image32.png"/><Relationship Id="rId58" Type="http://schemas.openxmlformats.org/officeDocument/2006/relationships/image" Target="media/image37.png"/><Relationship Id="rId66" Type="http://schemas.openxmlformats.org/officeDocument/2006/relationships/image" Target="media/image45.png"/><Relationship Id="rId5" Type="http://schemas.openxmlformats.org/officeDocument/2006/relationships/numbering" Target="numbering.xml"/><Relationship Id="rId61" Type="http://schemas.openxmlformats.org/officeDocument/2006/relationships/image" Target="media/image4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3.png"/><Relationship Id="rId30" Type="http://schemas.openxmlformats.org/officeDocument/2006/relationships/chart" Target="charts/chart6.xml"/><Relationship Id="rId35" Type="http://schemas.openxmlformats.org/officeDocument/2006/relationships/chart" Target="charts/chart8.xml"/><Relationship Id="rId43" Type="http://schemas.openxmlformats.org/officeDocument/2006/relationships/chart" Target="charts/chart11.xml"/><Relationship Id="rId48" Type="http://schemas.openxmlformats.org/officeDocument/2006/relationships/image" Target="media/image27.png"/><Relationship Id="rId56" Type="http://schemas.openxmlformats.org/officeDocument/2006/relationships/image" Target="media/image35.png"/><Relationship Id="rId64" Type="http://schemas.openxmlformats.org/officeDocument/2006/relationships/image" Target="media/image43.png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0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chart" Target="charts/chart4.xml"/><Relationship Id="rId33" Type="http://schemas.openxmlformats.org/officeDocument/2006/relationships/chart" Target="charts/chart7.xml"/><Relationship Id="rId38" Type="http://schemas.openxmlformats.org/officeDocument/2006/relationships/image" Target="media/image20.png"/><Relationship Id="rId46" Type="http://schemas.openxmlformats.org/officeDocument/2006/relationships/image" Target="media/image25.png"/><Relationship Id="rId59" Type="http://schemas.openxmlformats.org/officeDocument/2006/relationships/image" Target="media/image38.png"/><Relationship Id="rId67" Type="http://schemas.openxmlformats.org/officeDocument/2006/relationships/header" Target="header1.xml"/><Relationship Id="rId20" Type="http://schemas.openxmlformats.org/officeDocument/2006/relationships/chart" Target="charts/chart1.xml"/><Relationship Id="rId41" Type="http://schemas.openxmlformats.org/officeDocument/2006/relationships/image" Target="media/image22.png"/><Relationship Id="rId54" Type="http://schemas.openxmlformats.org/officeDocument/2006/relationships/image" Target="media/image33.png"/><Relationship Id="rId62" Type="http://schemas.openxmlformats.org/officeDocument/2006/relationships/image" Target="media/image41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chart" Target="charts/chart2.xml"/><Relationship Id="rId28" Type="http://schemas.openxmlformats.org/officeDocument/2006/relationships/image" Target="media/image14.png"/><Relationship Id="rId36" Type="http://schemas.openxmlformats.org/officeDocument/2006/relationships/image" Target="media/image19.png"/><Relationship Id="rId49" Type="http://schemas.openxmlformats.org/officeDocument/2006/relationships/image" Target="media/image28.png"/><Relationship Id="rId57" Type="http://schemas.openxmlformats.org/officeDocument/2006/relationships/image" Target="media/image36.png"/><Relationship Id="rId10" Type="http://schemas.openxmlformats.org/officeDocument/2006/relationships/endnotes" Target="endnotes.xml"/><Relationship Id="rId31" Type="http://schemas.openxmlformats.org/officeDocument/2006/relationships/image" Target="media/image16.png"/><Relationship Id="rId44" Type="http://schemas.openxmlformats.org/officeDocument/2006/relationships/image" Target="media/image24.png"/><Relationship Id="rId52" Type="http://schemas.openxmlformats.org/officeDocument/2006/relationships/image" Target="media/image31.png"/><Relationship Id="rId60" Type="http://schemas.openxmlformats.org/officeDocument/2006/relationships/image" Target="media/image39.png"/><Relationship Id="rId65" Type="http://schemas.openxmlformats.org/officeDocument/2006/relationships/image" Target="media/image4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chart" Target="charts/chart10.xml"/><Relationship Id="rId34" Type="http://schemas.openxmlformats.org/officeDocument/2006/relationships/image" Target="media/image18.png"/><Relationship Id="rId50" Type="http://schemas.openxmlformats.org/officeDocument/2006/relationships/image" Target="media/image29.png"/><Relationship Id="rId55" Type="http://schemas.openxmlformats.org/officeDocument/2006/relationships/image" Target="media/image3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9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0.xlsx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chartUserShapes" Target="../drawings/drawing2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1.xlsx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8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5501285347043708E-2"/>
          <c:y val="4.6296296296296294E-2"/>
          <c:w val="0.48688946015424167"/>
          <c:h val="0.81148243359040273"/>
        </c:manualLayout>
      </c:layout>
      <c:pieChart>
        <c:varyColors val="1"/>
        <c:ser>
          <c:idx val="0"/>
          <c:order val="0"/>
          <c:spPr>
            <a:ln w="6350">
              <a:solidFill>
                <a:sysClr val="windowText" lastClr="000000"/>
              </a:solidFill>
            </a:ln>
          </c:spPr>
          <c:dPt>
            <c:idx val="0"/>
            <c:bubble3D val="0"/>
            <c:spPr>
              <a:solidFill>
                <a:srgbClr val="A0C4DA"/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B61-4708-A691-47E9BDDF49B7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B61-4708-A691-47E9BDDF49B7}"/>
              </c:ext>
            </c:extLst>
          </c:dPt>
          <c:dLbls>
            <c:dLbl>
              <c:idx val="0"/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B61-4708-A691-47E9BDDF49B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Sheet1!$A$1:$A$2</c:f>
              <c:numCache>
                <c:formatCode>0%</c:formatCode>
                <c:ptCount val="2"/>
                <c:pt idx="0">
                  <c:v>0.75</c:v>
                </c:pt>
                <c:pt idx="1">
                  <c:v>0.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B61-4708-A691-47E9BDDF49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dPt>
            <c:idx val="0"/>
            <c:bubble3D val="0"/>
            <c:explosion val="14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469-489E-932A-D6A81FA32CE7}"/>
              </c:ext>
            </c:extLst>
          </c:dPt>
          <c:dPt>
            <c:idx val="1"/>
            <c:bubble3D val="0"/>
            <c:explosion val="4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469-489E-932A-D6A81FA32CE7}"/>
              </c:ext>
            </c:extLst>
          </c:dPt>
          <c:dLbls>
            <c:dLbl>
              <c:idx val="0"/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469-489E-932A-D6A81FA32CE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'Sheet1 (8)'!$A$1:$A$2</c:f>
              <c:numCache>
                <c:formatCode>0%</c:formatCode>
                <c:ptCount val="2"/>
                <c:pt idx="0">
                  <c:v>0.17</c:v>
                </c:pt>
                <c:pt idx="1">
                  <c:v>0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469-489E-932A-D6A81FA32C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6272493573264704E-3"/>
          <c:y val="9.4258783204798635E-2"/>
          <c:w val="0.48688946015424167"/>
          <c:h val="0.81148243359040273"/>
        </c:manualLayout>
      </c:layout>
      <c:pieChart>
        <c:varyColors val="1"/>
        <c:ser>
          <c:idx val="0"/>
          <c:order val="0"/>
          <c:spPr>
            <a:ln w="6350">
              <a:solidFill>
                <a:sysClr val="windowText" lastClr="000000"/>
              </a:solidFill>
            </a:ln>
          </c:spPr>
          <c:explosion val="4"/>
          <c:dPt>
            <c:idx val="0"/>
            <c:bubble3D val="0"/>
            <c:spPr>
              <a:solidFill>
                <a:srgbClr val="A0C4DA"/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876-4F48-945A-C1C87C75B349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876-4F48-945A-C1C87C75B349}"/>
              </c:ext>
            </c:extLst>
          </c:dPt>
          <c:dLbls>
            <c:dLbl>
              <c:idx val="0"/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876-4F48-945A-C1C87C75B34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Sheet1!$A$1:$A$2</c:f>
              <c:numCache>
                <c:formatCode>0%</c:formatCode>
                <c:ptCount val="2"/>
                <c:pt idx="0">
                  <c:v>0.16</c:v>
                </c:pt>
                <c:pt idx="1">
                  <c:v>0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876-4F48-945A-C1C87C75B3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2196969696969696E-2"/>
          <c:y val="0.1403010216943221"/>
          <c:w val="0.75378787878787878"/>
          <c:h val="0.74952919020715636"/>
        </c:manualLayout>
      </c:layout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explosion val="10"/>
          <c:dPt>
            <c:idx val="0"/>
            <c:bubble3D val="0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6D3-4517-BB59-BF8965EDE3A0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6D3-4517-BB59-BF8965EDE3A0}"/>
              </c:ext>
            </c:extLst>
          </c:dPt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6D3-4517-BB59-BF8965EDE3A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'Sheet1 (9)'!$A$1:$A$2</c:f>
              <c:numCache>
                <c:formatCode>0%</c:formatCode>
                <c:ptCount val="2"/>
                <c:pt idx="0">
                  <c:v>0.21</c:v>
                </c:pt>
                <c:pt idx="1">
                  <c:v>0.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6D3-4517-BB59-BF8965EDE3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1.4910025706940874E-2"/>
          <c:y val="8.5689802913453295E-2"/>
          <c:w val="0.51773778920308489"/>
          <c:h val="0.86289631533847488"/>
        </c:manualLayout>
      </c:layout>
      <c:pieChart>
        <c:varyColors val="1"/>
        <c:ser>
          <c:idx val="0"/>
          <c:order val="0"/>
          <c:spPr>
            <a:ln w="6350">
              <a:solidFill>
                <a:sysClr val="windowText" lastClr="000000"/>
              </a:solidFill>
            </a:ln>
          </c:spPr>
          <c:explosion val="13"/>
          <c:dPt>
            <c:idx val="0"/>
            <c:bubble3D val="0"/>
            <c:spPr>
              <a:solidFill>
                <a:srgbClr val="A0C4DA"/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4A0-4895-889C-9D7E9BB12134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  <a:ln w="6350">
                <a:solidFill>
                  <a:sysClr val="windowText" lastClr="00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44A0-4895-889C-9D7E9BB12134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44A0-4895-889C-9D7E9BB12134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4A0-4895-889C-9D7E9BB1213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Sheet1!$A$1:$A$2</c:f>
              <c:numCache>
                <c:formatCode>0%</c:formatCode>
                <c:ptCount val="2"/>
                <c:pt idx="0">
                  <c:v>0.48</c:v>
                </c:pt>
                <c:pt idx="1">
                  <c:v>0.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4A0-4895-889C-9D7E9BB121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0.15686274509803921"/>
          <c:w val="0.58723404255319145"/>
          <c:h val="0.81176470588235294"/>
        </c:manualLayout>
      </c:layout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explosion val="10"/>
          <c:dPt>
            <c:idx val="0"/>
            <c:bubble3D val="0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582-4660-8E44-347B3BAE2C7F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582-4660-8E44-347B3BAE2C7F}"/>
              </c:ext>
            </c:extLst>
          </c:dPt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582-4660-8E44-347B3BAE2C7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Sheet1!$A$1:$A$2</c:f>
              <c:numCache>
                <c:formatCode>0%</c:formatCode>
                <c:ptCount val="2"/>
                <c:pt idx="0">
                  <c:v>0.14000000000000001</c:v>
                </c:pt>
                <c:pt idx="1">
                  <c:v>0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582-4660-8E44-347B3BAE2C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790419161676647E-2"/>
          <c:y val="0.10440643195462636"/>
          <c:w val="0.82435129740518964"/>
          <c:h val="0.79118773946360155"/>
        </c:manualLayout>
      </c:layout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explosion val="8"/>
          <c:dPt>
            <c:idx val="0"/>
            <c:bubble3D val="0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4B3-4250-AEF6-BA9D6621780E}"/>
              </c:ext>
            </c:extLst>
          </c:dPt>
          <c:dPt>
            <c:idx val="1"/>
            <c:bubble3D val="0"/>
            <c:explosion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4B3-4250-AEF6-BA9D6621780E}"/>
              </c:ext>
            </c:extLst>
          </c:dPt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4B3-4250-AEF6-BA9D6621780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'Sheet1 (3)'!$A$1:$A$2</c:f>
              <c:numCache>
                <c:formatCode>0%</c:formatCode>
                <c:ptCount val="2"/>
                <c:pt idx="0">
                  <c:v>0.38</c:v>
                </c:pt>
                <c:pt idx="1">
                  <c:v>0.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4B3-4250-AEF6-BA9D6621780E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7842439745793196E-2"/>
          <c:y val="0.10191082802547771"/>
          <c:w val="0.64566449498381229"/>
          <c:h val="0.82061874523749045"/>
        </c:manualLayout>
      </c:layout>
      <c:pieChart>
        <c:varyColors val="1"/>
        <c:ser>
          <c:idx val="0"/>
          <c:order val="0"/>
          <c:spPr>
            <a:solidFill>
              <a:srgbClr val="A0C4DA"/>
            </a:solidFill>
            <a:ln w="9525">
              <a:solidFill>
                <a:schemeClr val="tx1"/>
              </a:solidFill>
            </a:ln>
          </c:spPr>
          <c:dPt>
            <c:idx val="0"/>
            <c:bubble3D val="0"/>
            <c:spPr>
              <a:solidFill>
                <a:srgbClr val="A0C4DA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703-4B0B-BB5C-94306C5EEBBB}"/>
              </c:ext>
            </c:extLst>
          </c:dPt>
          <c:dPt>
            <c:idx val="1"/>
            <c:bubble3D val="0"/>
            <c:explosion val="1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703-4B0B-BB5C-94306C5EEBBB}"/>
              </c:ext>
            </c:extLst>
          </c:dPt>
          <c:dLbls>
            <c:dLbl>
              <c:idx val="0"/>
              <c:layout>
                <c:manualLayout>
                  <c:x val="-0.12362080332375515"/>
                  <c:y val="-0.36862697895247171"/>
                </c:manualLayout>
              </c:layout>
              <c:tx>
                <c:rich>
                  <a:bodyPr/>
                  <a:lstStyle/>
                  <a:p>
                    <a:fld id="{87D59BC2-ABDC-4E7C-8FDC-B057BE09F439}" type="VALUE">
                      <a:rPr lang="en-US" b="1">
                        <a:solidFill>
                          <a:sysClr val="windowText" lastClr="000000"/>
                        </a:solidFill>
                      </a:rPr>
                      <a:pPr/>
                      <a:t>[VALUE]</a:t>
                    </a:fld>
                    <a:endParaRPr lang="en-US"/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E703-4B0B-BB5C-94306C5EEBB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'Sheet1 (4)'!$A$1:$A$2</c:f>
              <c:numCache>
                <c:formatCode>0%</c:formatCode>
                <c:ptCount val="2"/>
                <c:pt idx="0">
                  <c:v>0.8</c:v>
                </c:pt>
                <c:pt idx="1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703-4B0B-BB5C-94306C5EEB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9365329333833276E-2"/>
          <c:y val="0.15646396610062299"/>
          <c:w val="0.80389596754951087"/>
          <c:h val="0.79905322075704388"/>
        </c:manualLayout>
      </c:layout>
      <c:pieChart>
        <c:varyColors val="1"/>
        <c:ser>
          <c:idx val="0"/>
          <c:order val="0"/>
          <c:spPr>
            <a:solidFill>
              <a:srgbClr val="A0C4DA"/>
            </a:solidFill>
            <a:ln w="9525">
              <a:solidFill>
                <a:schemeClr val="tx1"/>
              </a:solidFill>
            </a:ln>
          </c:spPr>
          <c:dPt>
            <c:idx val="0"/>
            <c:bubble3D val="0"/>
            <c:explosion val="7"/>
            <c:spPr>
              <a:solidFill>
                <a:srgbClr val="A0C4DA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FDA-4023-BFBE-0C226F1A6880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4FDA-4023-BFBE-0C226F1A6880}"/>
              </c:ext>
            </c:extLst>
          </c:dPt>
          <c:dLbls>
            <c:dLbl>
              <c:idx val="0"/>
              <c:layout>
                <c:manualLayout>
                  <c:x val="-0.24272715910511186"/>
                  <c:y val="-0.15094411444183511"/>
                </c:manualLayout>
              </c:layout>
              <c:tx>
                <c:rich>
                  <a:bodyPr/>
                  <a:lstStyle/>
                  <a:p>
                    <a:fld id="{C215B27A-0F1A-4A4D-AC42-62AA2300511A}" type="VALUE">
                      <a:rPr lang="en-US" b="1">
                        <a:solidFill>
                          <a:sysClr val="windowText" lastClr="000000"/>
                        </a:solidFill>
                      </a:rPr>
                      <a:pPr/>
                      <a:t>[VALUE]</a:t>
                    </a:fld>
                    <a:endParaRPr lang="en-US"/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4FDA-4023-BFBE-0C226F1A688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'Sheet1 (2)'!$A$1:$A$2</c:f>
              <c:numCache>
                <c:formatCode>0%</c:formatCode>
                <c:ptCount val="2"/>
                <c:pt idx="0">
                  <c:v>0.62</c:v>
                </c:pt>
                <c:pt idx="1">
                  <c:v>0.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FDA-4023-BFBE-0C226F1A68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0459617638047945E-2"/>
          <c:y val="0.10139982502187227"/>
          <c:w val="0.70771756978653533"/>
          <c:h val="0.83044315992292872"/>
        </c:manualLayout>
      </c:layout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dPt>
            <c:idx val="0"/>
            <c:bubble3D val="0"/>
            <c:explosion val="7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857-4CF5-BE39-9C105978CB8B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857-4CF5-BE39-9C105978CB8B}"/>
              </c:ext>
            </c:extLst>
          </c:dPt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857-4CF5-BE39-9C105978CB8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'Sheet1 (3)'!$A$1:$A$2</c:f>
              <c:numCache>
                <c:formatCode>0%</c:formatCode>
                <c:ptCount val="2"/>
                <c:pt idx="0">
                  <c:v>0.33</c:v>
                </c:pt>
                <c:pt idx="1">
                  <c:v>0.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57-4CF5-BE39-9C105978CB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400837904539872E-2"/>
          <c:y val="9.0768635005113646E-2"/>
          <c:w val="0.74316351843675854"/>
          <c:h val="0.77440200176743357"/>
        </c:manualLayout>
      </c:layout>
      <c:pieChart>
        <c:varyColors val="1"/>
        <c:ser>
          <c:idx val="0"/>
          <c:order val="0"/>
          <c:spPr>
            <a:solidFill>
              <a:srgbClr val="A0C4DA"/>
            </a:solidFill>
            <a:ln w="9525">
              <a:solidFill>
                <a:schemeClr val="tx1"/>
              </a:solidFill>
            </a:ln>
          </c:spPr>
          <c:explosion val="5"/>
          <c:dPt>
            <c:idx val="0"/>
            <c:bubble3D val="0"/>
            <c:explosion val="0"/>
            <c:spPr>
              <a:solidFill>
                <a:srgbClr val="A0C4DA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358-4AD5-AB84-E1335E79828A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358-4AD5-AB84-E1335E79828A}"/>
              </c:ext>
            </c:extLst>
          </c:dPt>
          <c:dLbls>
            <c:dLbl>
              <c:idx val="0"/>
              <c:layout>
                <c:manualLayout>
                  <c:x val="-0.24458592201291293"/>
                  <c:y val="-0.20622014020399348"/>
                </c:manualLayout>
              </c:layout>
              <c:tx>
                <c:rich>
                  <a:bodyPr/>
                  <a:lstStyle/>
                  <a:p>
                    <a:fld id="{869AAF88-2DAE-4328-8476-90F498F2B207}" type="VALUE">
                      <a:rPr lang="en-US" b="1">
                        <a:solidFill>
                          <a:sysClr val="windowText" lastClr="000000"/>
                        </a:solidFill>
                      </a:rPr>
                      <a:pPr/>
                      <a:t>[VALUE]</a:t>
                    </a:fld>
                    <a:endParaRPr lang="en-US"/>
                  </a:p>
                </c:rich>
              </c:tx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6358-4AD5-AB84-E1335E7982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/>
            </c:extLst>
          </c:dLbls>
          <c:val>
            <c:numRef>
              <c:f>'Sheet1 (7)'!$A$1:$A$2</c:f>
              <c:numCache>
                <c:formatCode>0%</c:formatCode>
                <c:ptCount val="2"/>
                <c:pt idx="0">
                  <c:v>0.71</c:v>
                </c:pt>
                <c:pt idx="1">
                  <c:v>0.289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358-4AD5-AB84-E1335E7982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64248704663211E-2"/>
          <c:y val="9.3418259023354558E-2"/>
          <c:w val="0.66148531951640754"/>
          <c:h val="0.81316348195329091"/>
        </c:manualLayout>
      </c:layout>
      <c:pieChart>
        <c:varyColors val="1"/>
        <c:ser>
          <c:idx val="0"/>
          <c:order val="0"/>
          <c:spPr>
            <a:solidFill>
              <a:srgbClr val="AD208E"/>
            </a:solidFill>
            <a:ln w="9525">
              <a:solidFill>
                <a:schemeClr val="tx1"/>
              </a:solidFill>
            </a:ln>
          </c:spPr>
          <c:explosion val="6"/>
          <c:dPt>
            <c:idx val="0"/>
            <c:bubble3D val="0"/>
            <c:spPr>
              <a:solidFill>
                <a:srgbClr val="AD208E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E54-41CB-AE3D-EC36EED4DF6C}"/>
              </c:ext>
            </c:extLst>
          </c:dPt>
          <c:dPt>
            <c:idx val="1"/>
            <c:bubble3D val="0"/>
            <c:spPr>
              <a:solidFill>
                <a:srgbClr val="DDDDDD"/>
              </a:solidFill>
              <a:ln w="9525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E54-41CB-AE3D-EC36EED4DF6C}"/>
              </c:ext>
            </c:extLst>
          </c:dPt>
          <c:dLbls>
            <c:dLbl>
              <c:idx val="0"/>
              <c:layout>
                <c:manualLayout>
                  <c:x val="-0.25182407898494552"/>
                  <c:y val="-2.6859254058210876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E54-41CB-AE3D-EC36EED4DF6C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E54-41CB-AE3D-EC36EED4DF6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'Sheet1 (3)'!$A$1:$A$2</c:f>
              <c:numCache>
                <c:formatCode>0%</c:formatCode>
                <c:ptCount val="2"/>
                <c:pt idx="0">
                  <c:v>0.51</c:v>
                </c:pt>
                <c:pt idx="1">
                  <c:v>0.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E54-41CB-AE3D-EC36EED4DF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4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6272</cdr:x>
      <cdr:y>0.14549</cdr:y>
    </cdr:from>
    <cdr:to>
      <cdr:x>0.93413</cdr:x>
      <cdr:y>0.93116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1143000" y="199554"/>
          <a:ext cx="1164437" cy="1077629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4087</cdr:x>
      <cdr:y>0.17095</cdr:y>
    </cdr:from>
    <cdr:to>
      <cdr:x>0.9383</cdr:x>
      <cdr:y>1</cdr:y>
    </cdr:to>
    <cdr:pic>
      <cdr:nvPicPr>
        <cdr:cNvPr id="2" name="Picture 1" descr="Meeting hall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 cstate="print">
          <a:extLst>
            <a:ext uri="{28A0092B-C50C-407E-A947-70E740481C1C}">
              <a14:useLocalDpi xmlns:a14="http://schemas.microsoft.com/office/drawing/2010/main" val="0"/>
            </a:ext>
          </a:extLst>
        </a:blip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1089025" y="253365"/>
          <a:ext cx="1228725" cy="12287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034978-1eca-4cc4-bd0b-98974abacb12">
      <UserInfo>
        <DisplayName>Ruth Callander</DisplayName>
        <AccountId>22</AccountId>
        <AccountType/>
      </UserInfo>
      <UserInfo>
        <DisplayName>Catriona Rowley</DisplayName>
        <AccountId>33</AccountId>
        <AccountType/>
      </UserInfo>
      <UserInfo>
        <DisplayName>Cameron Smith</DisplayName>
        <AccountId>31</AccountId>
        <AccountType/>
      </UserInfo>
      <UserInfo>
        <DisplayName>Andy Miller</DisplayName>
        <AccountId>2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ED26AE3CEC44AA28EE527F5E91411" ma:contentTypeVersion="13" ma:contentTypeDescription="Create a new document." ma:contentTypeScope="" ma:versionID="a64c841f43fca09e5131654d5670632d">
  <xsd:schema xmlns:xsd="http://www.w3.org/2001/XMLSchema" xmlns:xs="http://www.w3.org/2001/XMLSchema" xmlns:p="http://schemas.microsoft.com/office/2006/metadata/properties" xmlns:ns2="24741e4b-1866-4daf-ab7b-5afde0c35506" xmlns:ns3="ad034978-1eca-4cc4-bd0b-98974abacb12" targetNamespace="http://schemas.microsoft.com/office/2006/metadata/properties" ma:root="true" ma:fieldsID="97495a1e48a0e919653ac3c321ff5241" ns2:_="" ns3:_="">
    <xsd:import namespace="24741e4b-1866-4daf-ab7b-5afde0c35506"/>
    <xsd:import namespace="ad034978-1eca-4cc4-bd0b-98974abacb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41e4b-1866-4daf-ab7b-5afde0c35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34978-1eca-4cc4-bd0b-98974abacb1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A8ED0B-BE62-4E83-A7A9-D8354A5750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F00E4C-75BE-402E-9D02-7EDFA7C274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826D5D-AE6A-45C3-ACC5-652819733DD8}">
  <ds:schemaRefs>
    <ds:schemaRef ds:uri="http://schemas.microsoft.com/office/2006/metadata/properties"/>
    <ds:schemaRef ds:uri="http://schemas.microsoft.com/office/infopath/2007/PartnerControls"/>
    <ds:schemaRef ds:uri="ad034978-1eca-4cc4-bd0b-98974abacb12"/>
  </ds:schemaRefs>
</ds:datastoreItem>
</file>

<file path=customXml/itemProps4.xml><?xml version="1.0" encoding="utf-8"?>
<ds:datastoreItem xmlns:ds="http://schemas.openxmlformats.org/officeDocument/2006/customXml" ds:itemID="{DC01FEBD-83D2-4122-B843-88AD2008FB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741e4b-1866-4daf-ab7b-5afde0c35506"/>
    <ds:schemaRef ds:uri="ad034978-1eca-4cc4-bd0b-98974abacb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3</Words>
  <Characters>3609</Characters>
  <Application>Microsoft Office Word</Application>
  <DocSecurity>4</DocSecurity>
  <Lines>30</Lines>
  <Paragraphs>8</Paragraphs>
  <ScaleCrop>false</ScaleCrop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ona Rowley</dc:creator>
  <cp:keywords/>
  <dc:description/>
  <cp:lastModifiedBy>Andy Miller</cp:lastModifiedBy>
  <cp:revision>291</cp:revision>
  <dcterms:created xsi:type="dcterms:W3CDTF">2021-01-09T02:03:00Z</dcterms:created>
  <dcterms:modified xsi:type="dcterms:W3CDTF">2022-02-1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4ED26AE3CEC44AA28EE527F5E91411</vt:lpwstr>
  </property>
</Properties>
</file>